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8C21C" w14:textId="1B0D054A" w:rsidR="009D29D1" w:rsidRPr="002D65B6" w:rsidRDefault="007E1827" w:rsidP="011E50E1">
      <w:pPr>
        <w:pStyle w:val="Title"/>
        <w:jc w:val="center"/>
        <w:rPr>
          <w:b/>
          <w:bCs/>
          <w:i/>
          <w:iCs/>
          <w:sz w:val="48"/>
          <w:szCs w:val="48"/>
          <w:rtl/>
        </w:rPr>
      </w:pPr>
      <w:r w:rsidRPr="011E50E1">
        <w:rPr>
          <w:b/>
          <w:bCs/>
          <w:i/>
          <w:iCs/>
          <w:sz w:val="48"/>
          <w:szCs w:val="48"/>
        </w:rPr>
        <w:t>Proposal Template</w:t>
      </w:r>
    </w:p>
    <w:p w14:paraId="2FADBBB2" w14:textId="77777777" w:rsidR="00C260C7" w:rsidRDefault="00C260C7" w:rsidP="00C260C7">
      <w:pPr>
        <w:rPr>
          <w:b/>
          <w:bCs/>
          <w:sz w:val="24"/>
          <w:szCs w:val="24"/>
          <w:rtl/>
        </w:rPr>
      </w:pPr>
    </w:p>
    <w:p w14:paraId="62F87556" w14:textId="77777777" w:rsidR="00C260C7" w:rsidRDefault="00C260C7" w:rsidP="00C260C7">
      <w:pPr>
        <w:rPr>
          <w:b/>
          <w:bCs/>
          <w:sz w:val="24"/>
          <w:szCs w:val="24"/>
          <w:rtl/>
        </w:rPr>
      </w:pPr>
    </w:p>
    <w:p w14:paraId="7E0DEECD" w14:textId="643BBE17" w:rsidR="00C260C7" w:rsidRPr="00C260C7" w:rsidRDefault="00C260C7" w:rsidP="00C260C7">
      <w:r w:rsidRPr="011E50E1">
        <w:rPr>
          <w:b/>
          <w:bCs/>
          <w:sz w:val="24"/>
          <w:szCs w:val="24"/>
        </w:rPr>
        <w:t>Country/</w:t>
      </w:r>
      <w:proofErr w:type="gramStart"/>
      <w:r w:rsidRPr="011E50E1">
        <w:rPr>
          <w:b/>
          <w:bCs/>
          <w:sz w:val="24"/>
          <w:szCs w:val="24"/>
          <w:rtl/>
        </w:rPr>
        <w:t>البلد</w:t>
      </w:r>
      <w:r w:rsidRPr="011E50E1">
        <w:rPr>
          <w:sz w:val="24"/>
          <w:szCs w:val="24"/>
        </w:rPr>
        <w:t xml:space="preserve"> :</w:t>
      </w:r>
      <w:proofErr w:type="gramEnd"/>
      <w:r w:rsidRPr="011E50E1">
        <w:rPr>
          <w:sz w:val="24"/>
          <w:szCs w:val="24"/>
        </w:rPr>
        <w:t xml:space="preserve"> </w:t>
      </w:r>
    </w:p>
    <w:p w14:paraId="778F1B31" w14:textId="060E5FB4" w:rsidR="00C260C7" w:rsidRPr="00C260C7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 xml:space="preserve">Submission Date/ </w:t>
      </w:r>
      <w:r w:rsidRPr="011E50E1">
        <w:rPr>
          <w:b/>
          <w:bCs/>
          <w:sz w:val="24"/>
          <w:szCs w:val="24"/>
          <w:rtl/>
        </w:rPr>
        <w:t xml:space="preserve">تاريخ </w:t>
      </w:r>
      <w:proofErr w:type="gramStart"/>
      <w:r w:rsidRPr="011E50E1">
        <w:rPr>
          <w:b/>
          <w:bCs/>
          <w:sz w:val="24"/>
          <w:szCs w:val="24"/>
          <w:rtl/>
        </w:rPr>
        <w:t>التقديم</w:t>
      </w:r>
      <w:r w:rsidRPr="011E50E1">
        <w:rPr>
          <w:sz w:val="24"/>
          <w:szCs w:val="24"/>
        </w:rPr>
        <w:t xml:space="preserve"> :</w:t>
      </w:r>
      <w:proofErr w:type="gramEnd"/>
    </w:p>
    <w:p w14:paraId="33C9FEDB" w14:textId="77777777" w:rsidR="00C260C7" w:rsidRDefault="00C260C7" w:rsidP="011E50E1">
      <w:pPr>
        <w:pStyle w:val="Heading1"/>
        <w:rPr>
          <w:i/>
          <w:iCs/>
          <w:color w:val="008080"/>
          <w:rtl/>
        </w:rPr>
      </w:pPr>
    </w:p>
    <w:p w14:paraId="48131638" w14:textId="41BC12C1" w:rsidR="00C260C7" w:rsidRPr="00CB0F0B" w:rsidRDefault="00C260C7" w:rsidP="011E50E1">
      <w:pPr>
        <w:pStyle w:val="Heading1"/>
        <w:rPr>
          <w:i/>
          <w:iCs/>
          <w:color w:val="008080"/>
          <w:lang w:bidi="ar-TN"/>
        </w:rPr>
      </w:pPr>
      <w:r w:rsidRPr="011E50E1">
        <w:rPr>
          <w:i/>
          <w:iCs/>
          <w:color w:val="008080"/>
        </w:rPr>
        <w:t xml:space="preserve">Administrative data of </w:t>
      </w:r>
      <w:r w:rsidR="4FF1D582" w:rsidRPr="011E50E1">
        <w:rPr>
          <w:i/>
          <w:iCs/>
          <w:color w:val="008080"/>
        </w:rPr>
        <w:t xml:space="preserve">the </w:t>
      </w:r>
      <w:r w:rsidRPr="011E50E1">
        <w:rPr>
          <w:i/>
          <w:iCs/>
          <w:color w:val="008080"/>
        </w:rPr>
        <w:t xml:space="preserve">participating organization – </w:t>
      </w:r>
      <w:r w:rsidRPr="011E50E1">
        <w:rPr>
          <w:i/>
          <w:iCs/>
          <w:color w:val="008080"/>
          <w:rtl/>
        </w:rPr>
        <w:t>المعلومات الإدارية الخاصة بالمنظمة</w:t>
      </w:r>
    </w:p>
    <w:p w14:paraId="1F484015" w14:textId="77777777" w:rsidR="00C260C7" w:rsidRPr="00CB0F0B" w:rsidRDefault="00C260C7" w:rsidP="00C260C7"/>
    <w:p w14:paraId="31CF2206" w14:textId="492A88DD" w:rsidR="00C260C7" w:rsidRPr="009D29D1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 xml:space="preserve">Name of </w:t>
      </w:r>
      <w:r w:rsidR="57199ED3" w:rsidRPr="011E50E1">
        <w:rPr>
          <w:b/>
          <w:bCs/>
          <w:sz w:val="24"/>
          <w:szCs w:val="24"/>
        </w:rPr>
        <w:t>o</w:t>
      </w:r>
      <w:r w:rsidRPr="011E50E1">
        <w:rPr>
          <w:b/>
          <w:bCs/>
          <w:sz w:val="24"/>
          <w:szCs w:val="24"/>
        </w:rPr>
        <w:t>rganization/</w:t>
      </w:r>
      <w:r w:rsidRPr="011E50E1">
        <w:rPr>
          <w:b/>
          <w:bCs/>
          <w:sz w:val="24"/>
          <w:szCs w:val="24"/>
          <w:rtl/>
        </w:rPr>
        <w:t>اسم المنظمة</w:t>
      </w:r>
      <w:r w:rsidRPr="011E50E1">
        <w:rPr>
          <w:sz w:val="24"/>
          <w:szCs w:val="24"/>
        </w:rPr>
        <w:t>:</w:t>
      </w:r>
    </w:p>
    <w:p w14:paraId="72590317" w14:textId="5C2B93E8" w:rsidR="00C260C7" w:rsidRPr="007E1827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 xml:space="preserve">Year </w:t>
      </w:r>
      <w:r w:rsidR="374DD15B" w:rsidRPr="011E50E1">
        <w:rPr>
          <w:b/>
          <w:bCs/>
          <w:sz w:val="24"/>
          <w:szCs w:val="24"/>
        </w:rPr>
        <w:t>e</w:t>
      </w:r>
      <w:r w:rsidRPr="011E50E1">
        <w:rPr>
          <w:b/>
          <w:bCs/>
          <w:sz w:val="24"/>
          <w:szCs w:val="24"/>
        </w:rPr>
        <w:t>stablished/</w:t>
      </w:r>
      <w:r w:rsidRPr="011E50E1">
        <w:rPr>
          <w:b/>
          <w:bCs/>
          <w:sz w:val="24"/>
          <w:szCs w:val="24"/>
          <w:rtl/>
        </w:rPr>
        <w:t>تاريخ نشأتها</w:t>
      </w:r>
      <w:r w:rsidRPr="011E50E1">
        <w:rPr>
          <w:sz w:val="24"/>
          <w:szCs w:val="24"/>
        </w:rPr>
        <w:t>:</w:t>
      </w:r>
    </w:p>
    <w:p w14:paraId="5BD86B10" w14:textId="16D8539E" w:rsidR="00C260C7" w:rsidRPr="00AA5590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 xml:space="preserve">Legal </w:t>
      </w:r>
      <w:r w:rsidR="475AE3D6" w:rsidRPr="011E50E1">
        <w:rPr>
          <w:b/>
          <w:bCs/>
          <w:sz w:val="24"/>
          <w:szCs w:val="24"/>
        </w:rPr>
        <w:t>s</w:t>
      </w:r>
      <w:r w:rsidRPr="011E50E1">
        <w:rPr>
          <w:b/>
          <w:bCs/>
          <w:sz w:val="24"/>
          <w:szCs w:val="24"/>
        </w:rPr>
        <w:t>tatus/</w:t>
      </w:r>
      <w:r w:rsidRPr="011E50E1">
        <w:rPr>
          <w:b/>
          <w:bCs/>
          <w:sz w:val="24"/>
          <w:szCs w:val="24"/>
          <w:rtl/>
        </w:rPr>
        <w:t>الطبيعة القانونية</w:t>
      </w:r>
      <w:r w:rsidRPr="011E50E1">
        <w:rPr>
          <w:sz w:val="24"/>
          <w:szCs w:val="24"/>
        </w:rPr>
        <w:t xml:space="preserve">: </w:t>
      </w:r>
    </w:p>
    <w:p w14:paraId="18901942" w14:textId="40EF9E36" w:rsidR="00C260C7" w:rsidRPr="00AA5590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>Website (</w:t>
      </w:r>
      <w:r w:rsidR="568D15EB" w:rsidRPr="011E50E1">
        <w:rPr>
          <w:b/>
          <w:bCs/>
          <w:sz w:val="24"/>
          <w:szCs w:val="24"/>
        </w:rPr>
        <w:t>i</w:t>
      </w:r>
      <w:r w:rsidRPr="011E50E1">
        <w:rPr>
          <w:b/>
          <w:bCs/>
          <w:sz w:val="24"/>
          <w:szCs w:val="24"/>
        </w:rPr>
        <w:t>f applicable)/</w:t>
      </w:r>
      <w:r w:rsidRPr="011E50E1">
        <w:rPr>
          <w:b/>
          <w:bCs/>
          <w:sz w:val="24"/>
          <w:szCs w:val="24"/>
          <w:rtl/>
        </w:rPr>
        <w:t>الموقع ال</w:t>
      </w:r>
      <w:r w:rsidR="1A2F96BE" w:rsidRPr="011E50E1">
        <w:rPr>
          <w:b/>
          <w:bCs/>
          <w:sz w:val="24"/>
          <w:szCs w:val="24"/>
          <w:rtl/>
        </w:rPr>
        <w:t>إ</w:t>
      </w:r>
      <w:r w:rsidRPr="011E50E1">
        <w:rPr>
          <w:b/>
          <w:bCs/>
          <w:sz w:val="24"/>
          <w:szCs w:val="24"/>
          <w:rtl/>
        </w:rPr>
        <w:t>لكتروني</w:t>
      </w:r>
      <w:r w:rsidRPr="011E50E1">
        <w:rPr>
          <w:sz w:val="24"/>
          <w:szCs w:val="24"/>
        </w:rPr>
        <w:t xml:space="preserve">: </w:t>
      </w:r>
    </w:p>
    <w:p w14:paraId="6B25C7A6" w14:textId="77777777" w:rsidR="00C260C7" w:rsidRPr="00AA5590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>Number of staff/</w:t>
      </w:r>
      <w:r w:rsidRPr="011E50E1">
        <w:rPr>
          <w:b/>
          <w:bCs/>
          <w:sz w:val="24"/>
          <w:szCs w:val="24"/>
          <w:rtl/>
        </w:rPr>
        <w:t>عدد الموظفين داخل المنظمة</w:t>
      </w:r>
      <w:r w:rsidRPr="011E50E1">
        <w:rPr>
          <w:sz w:val="24"/>
          <w:szCs w:val="24"/>
        </w:rPr>
        <w:t>:</w:t>
      </w:r>
    </w:p>
    <w:p w14:paraId="236920DF" w14:textId="6FA3CB95" w:rsidR="00C260C7" w:rsidRPr="00AA5590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 xml:space="preserve">Number of projects </w:t>
      </w:r>
      <w:r w:rsidR="64FFEC35" w:rsidRPr="011E50E1">
        <w:rPr>
          <w:b/>
          <w:bCs/>
          <w:sz w:val="24"/>
          <w:szCs w:val="24"/>
        </w:rPr>
        <w:t>i</w:t>
      </w:r>
      <w:r w:rsidRPr="011E50E1">
        <w:rPr>
          <w:b/>
          <w:bCs/>
          <w:sz w:val="24"/>
          <w:szCs w:val="24"/>
        </w:rPr>
        <w:t>mplemented/</w:t>
      </w:r>
      <w:r w:rsidRPr="011E50E1">
        <w:rPr>
          <w:b/>
          <w:bCs/>
          <w:sz w:val="24"/>
          <w:szCs w:val="24"/>
          <w:rtl/>
        </w:rPr>
        <w:t>عدد المشاريع التي قامت المنظمة بتنفيذها</w:t>
      </w:r>
      <w:r w:rsidRPr="011E50E1">
        <w:rPr>
          <w:sz w:val="24"/>
          <w:szCs w:val="24"/>
        </w:rPr>
        <w:t>:</w:t>
      </w:r>
    </w:p>
    <w:p w14:paraId="131EBE57" w14:textId="05F87233" w:rsidR="00C260C7" w:rsidRPr="00AA5590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 xml:space="preserve">Mailing </w:t>
      </w:r>
      <w:r w:rsidR="380A1995" w:rsidRPr="011E50E1">
        <w:rPr>
          <w:b/>
          <w:bCs/>
          <w:sz w:val="24"/>
          <w:szCs w:val="24"/>
        </w:rPr>
        <w:t>a</w:t>
      </w:r>
      <w:r w:rsidRPr="011E50E1">
        <w:rPr>
          <w:b/>
          <w:bCs/>
          <w:sz w:val="24"/>
          <w:szCs w:val="24"/>
        </w:rPr>
        <w:t>ddress/</w:t>
      </w:r>
      <w:r w:rsidRPr="011E50E1">
        <w:rPr>
          <w:b/>
          <w:bCs/>
          <w:sz w:val="24"/>
          <w:szCs w:val="24"/>
          <w:rtl/>
        </w:rPr>
        <w:t>العنوان البريدي</w:t>
      </w:r>
      <w:r w:rsidRPr="011E50E1">
        <w:rPr>
          <w:sz w:val="24"/>
          <w:szCs w:val="24"/>
        </w:rPr>
        <w:t>:</w:t>
      </w:r>
    </w:p>
    <w:p w14:paraId="1D78D358" w14:textId="7F53FD6C" w:rsidR="00C260C7" w:rsidRPr="00AA5590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 xml:space="preserve">Physical </w:t>
      </w:r>
      <w:r w:rsidR="5891A7F5" w:rsidRPr="011E50E1">
        <w:rPr>
          <w:b/>
          <w:bCs/>
          <w:sz w:val="24"/>
          <w:szCs w:val="24"/>
        </w:rPr>
        <w:t>a</w:t>
      </w:r>
      <w:r w:rsidRPr="011E50E1">
        <w:rPr>
          <w:b/>
          <w:bCs/>
          <w:sz w:val="24"/>
          <w:szCs w:val="24"/>
        </w:rPr>
        <w:t>ddress/</w:t>
      </w:r>
      <w:r w:rsidRPr="011E50E1">
        <w:rPr>
          <w:b/>
          <w:bCs/>
          <w:sz w:val="24"/>
          <w:szCs w:val="24"/>
          <w:rtl/>
        </w:rPr>
        <w:t>العنوان</w:t>
      </w:r>
      <w:r w:rsidRPr="011E50E1">
        <w:rPr>
          <w:sz w:val="24"/>
          <w:szCs w:val="24"/>
        </w:rPr>
        <w:t>:</w:t>
      </w:r>
    </w:p>
    <w:p w14:paraId="3F50923D" w14:textId="77777777" w:rsidR="00C260C7" w:rsidRPr="00AA5590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>Telephone/</w:t>
      </w:r>
      <w:r w:rsidRPr="011E50E1">
        <w:rPr>
          <w:b/>
          <w:bCs/>
          <w:sz w:val="24"/>
          <w:szCs w:val="24"/>
          <w:rtl/>
        </w:rPr>
        <w:t>الهاتف</w:t>
      </w:r>
      <w:r w:rsidRPr="011E50E1">
        <w:rPr>
          <w:sz w:val="24"/>
          <w:szCs w:val="24"/>
        </w:rPr>
        <w:t>:</w:t>
      </w:r>
    </w:p>
    <w:p w14:paraId="1106FBA4" w14:textId="77777777" w:rsidR="00C260C7" w:rsidRPr="00AA5590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>Fax/</w:t>
      </w:r>
      <w:r w:rsidRPr="011E50E1">
        <w:rPr>
          <w:b/>
          <w:bCs/>
          <w:sz w:val="24"/>
          <w:szCs w:val="24"/>
          <w:rtl/>
        </w:rPr>
        <w:t>الفاكس</w:t>
      </w:r>
      <w:r w:rsidRPr="011E50E1">
        <w:rPr>
          <w:sz w:val="24"/>
          <w:szCs w:val="24"/>
        </w:rPr>
        <w:t>:</w:t>
      </w:r>
    </w:p>
    <w:p w14:paraId="53F06F02" w14:textId="7334E8E9" w:rsidR="00C260C7" w:rsidRPr="007E1827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>E-mail/</w:t>
      </w:r>
      <w:r w:rsidRPr="011E50E1">
        <w:rPr>
          <w:b/>
          <w:bCs/>
          <w:sz w:val="24"/>
          <w:szCs w:val="24"/>
          <w:rtl/>
        </w:rPr>
        <w:t>عنوان البريد ال</w:t>
      </w:r>
      <w:r w:rsidR="7C4357D9" w:rsidRPr="011E50E1">
        <w:rPr>
          <w:b/>
          <w:bCs/>
          <w:sz w:val="24"/>
          <w:szCs w:val="24"/>
          <w:rtl/>
        </w:rPr>
        <w:t>إ</w:t>
      </w:r>
      <w:r w:rsidRPr="011E50E1">
        <w:rPr>
          <w:b/>
          <w:bCs/>
          <w:sz w:val="24"/>
          <w:szCs w:val="24"/>
          <w:rtl/>
        </w:rPr>
        <w:t>لكتروني</w:t>
      </w:r>
      <w:r w:rsidRPr="011E50E1">
        <w:rPr>
          <w:sz w:val="24"/>
          <w:szCs w:val="24"/>
        </w:rPr>
        <w:t>:</w:t>
      </w:r>
    </w:p>
    <w:p w14:paraId="0AA4BC17" w14:textId="77777777" w:rsidR="00C260C7" w:rsidRDefault="00C260C7" w:rsidP="011E50E1">
      <w:pPr>
        <w:rPr>
          <w:rFonts w:asciiTheme="majorHAnsi" w:eastAsiaTheme="majorEastAsia" w:hAnsiTheme="majorHAnsi" w:cstheme="majorBidi"/>
          <w:i/>
          <w:iCs/>
          <w:color w:val="008080"/>
          <w:sz w:val="32"/>
          <w:szCs w:val="32"/>
          <w:rtl/>
        </w:rPr>
      </w:pPr>
    </w:p>
    <w:p w14:paraId="1221263C" w14:textId="4D27CB07" w:rsidR="00C260C7" w:rsidRPr="009D29D1" w:rsidRDefault="00C260C7" w:rsidP="011E50E1">
      <w:pPr>
        <w:rPr>
          <w:rFonts w:asciiTheme="majorHAnsi" w:eastAsiaTheme="majorEastAsia" w:hAnsiTheme="majorHAnsi" w:cstheme="majorBidi"/>
          <w:i/>
          <w:iCs/>
          <w:color w:val="008080"/>
          <w:sz w:val="32"/>
          <w:szCs w:val="32"/>
          <w:rtl/>
          <w:lang w:bidi="ar-TN"/>
        </w:rPr>
      </w:pPr>
      <w:r w:rsidRPr="011E50E1">
        <w:rPr>
          <w:rFonts w:asciiTheme="majorHAnsi" w:eastAsiaTheme="majorEastAsia" w:hAnsiTheme="majorHAnsi" w:cstheme="majorBidi"/>
          <w:i/>
          <w:iCs/>
          <w:color w:val="008080"/>
          <w:sz w:val="32"/>
          <w:szCs w:val="32"/>
        </w:rPr>
        <w:t xml:space="preserve">Focal Point for the proposal – </w:t>
      </w:r>
      <w:r w:rsidRPr="011E50E1">
        <w:rPr>
          <w:rFonts w:asciiTheme="majorHAnsi" w:eastAsiaTheme="majorEastAsia" w:hAnsiTheme="majorHAnsi" w:cstheme="majorBidi"/>
          <w:i/>
          <w:iCs/>
          <w:color w:val="008080"/>
          <w:sz w:val="32"/>
          <w:szCs w:val="32"/>
          <w:rtl/>
        </w:rPr>
        <w:t>المعلومات الخاصة بالشخص المسؤول على المقترح</w:t>
      </w:r>
    </w:p>
    <w:p w14:paraId="1CC48977" w14:textId="77777777" w:rsidR="00C260C7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>Name/</w:t>
      </w:r>
      <w:r w:rsidRPr="011E50E1">
        <w:rPr>
          <w:b/>
          <w:bCs/>
          <w:sz w:val="24"/>
          <w:szCs w:val="24"/>
          <w:rtl/>
        </w:rPr>
        <w:t>الاسم</w:t>
      </w:r>
      <w:r w:rsidRPr="011E50E1">
        <w:rPr>
          <w:sz w:val="24"/>
          <w:szCs w:val="24"/>
        </w:rPr>
        <w:t xml:space="preserve">: </w:t>
      </w:r>
    </w:p>
    <w:p w14:paraId="3ADA6084" w14:textId="77777777" w:rsidR="00C260C7" w:rsidRPr="009D29D1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>Position in the organization/</w:t>
      </w:r>
      <w:r w:rsidRPr="011E50E1">
        <w:rPr>
          <w:b/>
          <w:bCs/>
          <w:sz w:val="24"/>
          <w:szCs w:val="24"/>
          <w:rtl/>
        </w:rPr>
        <w:t>الوظيفة داخل المنظمة</w:t>
      </w:r>
      <w:r w:rsidRPr="011E50E1">
        <w:rPr>
          <w:sz w:val="24"/>
          <w:szCs w:val="24"/>
        </w:rPr>
        <w:t>:</w:t>
      </w:r>
    </w:p>
    <w:p w14:paraId="66B569F7" w14:textId="1FD266D9" w:rsidR="00C260C7" w:rsidRPr="009D29D1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>E-mail/</w:t>
      </w:r>
      <w:r w:rsidRPr="011E50E1">
        <w:rPr>
          <w:b/>
          <w:bCs/>
          <w:sz w:val="24"/>
          <w:szCs w:val="24"/>
          <w:rtl/>
        </w:rPr>
        <w:t>عنوان البريد ال</w:t>
      </w:r>
      <w:r w:rsidR="6F33B9C1" w:rsidRPr="011E50E1">
        <w:rPr>
          <w:b/>
          <w:bCs/>
          <w:sz w:val="24"/>
          <w:szCs w:val="24"/>
          <w:rtl/>
        </w:rPr>
        <w:t>إ</w:t>
      </w:r>
      <w:r w:rsidRPr="011E50E1">
        <w:rPr>
          <w:b/>
          <w:bCs/>
          <w:sz w:val="24"/>
          <w:szCs w:val="24"/>
          <w:rtl/>
        </w:rPr>
        <w:t>لكتروني</w:t>
      </w:r>
      <w:r w:rsidRPr="011E50E1">
        <w:rPr>
          <w:sz w:val="24"/>
          <w:szCs w:val="24"/>
        </w:rPr>
        <w:t>:</w:t>
      </w:r>
    </w:p>
    <w:p w14:paraId="58AF038B" w14:textId="77777777" w:rsidR="00C260C7" w:rsidRPr="009D29D1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>Telephone/</w:t>
      </w:r>
      <w:r w:rsidRPr="011E50E1">
        <w:rPr>
          <w:b/>
          <w:bCs/>
          <w:sz w:val="24"/>
          <w:szCs w:val="24"/>
          <w:rtl/>
        </w:rPr>
        <w:t>الهاتف</w:t>
      </w:r>
      <w:r w:rsidRPr="011E50E1">
        <w:rPr>
          <w:sz w:val="24"/>
          <w:szCs w:val="24"/>
        </w:rPr>
        <w:t xml:space="preserve">: </w:t>
      </w:r>
    </w:p>
    <w:p w14:paraId="0C9795E5" w14:textId="6742D5D2" w:rsidR="00C260C7" w:rsidRDefault="00C260C7" w:rsidP="011E50E1">
      <w:pPr>
        <w:rPr>
          <w:rFonts w:eastAsiaTheme="majorEastAsia"/>
          <w:i/>
          <w:iCs/>
          <w:color w:val="008080"/>
          <w:sz w:val="24"/>
          <w:szCs w:val="24"/>
        </w:rPr>
      </w:pPr>
      <w:r w:rsidRPr="011E50E1">
        <w:rPr>
          <w:rFonts w:eastAsiaTheme="majorEastAsia"/>
          <w:i/>
          <w:iCs/>
          <w:color w:val="008080"/>
          <w:sz w:val="24"/>
          <w:szCs w:val="24"/>
        </w:rPr>
        <w:br w:type="page"/>
      </w:r>
    </w:p>
    <w:p w14:paraId="05F02ADE" w14:textId="77777777" w:rsidR="00C260C7" w:rsidRDefault="00C260C7" w:rsidP="011E50E1">
      <w:pPr>
        <w:rPr>
          <w:rFonts w:eastAsiaTheme="majorEastAsia"/>
          <w:i/>
          <w:iCs/>
          <w:color w:val="008080"/>
          <w:sz w:val="24"/>
          <w:szCs w:val="24"/>
          <w:rtl/>
        </w:rPr>
      </w:pPr>
    </w:p>
    <w:p w14:paraId="49DF94EA" w14:textId="75AEC4D7" w:rsidR="00C260C7" w:rsidRPr="00C260C7" w:rsidRDefault="00C260C7" w:rsidP="011E50E1">
      <w:pPr>
        <w:rPr>
          <w:rFonts w:eastAsiaTheme="majorEastAsia"/>
          <w:i/>
          <w:iCs/>
          <w:color w:val="008080"/>
          <w:sz w:val="24"/>
          <w:szCs w:val="24"/>
        </w:rPr>
      </w:pPr>
      <w:r w:rsidRPr="011E50E1">
        <w:rPr>
          <w:rFonts w:eastAsiaTheme="majorEastAsia"/>
          <w:i/>
          <w:iCs/>
          <w:color w:val="008080"/>
          <w:sz w:val="24"/>
          <w:szCs w:val="24"/>
        </w:rPr>
        <w:t xml:space="preserve">If applying </w:t>
      </w:r>
      <w:r w:rsidR="3DA7F959" w:rsidRPr="011E50E1">
        <w:rPr>
          <w:rFonts w:eastAsiaTheme="majorEastAsia"/>
          <w:i/>
          <w:iCs/>
          <w:color w:val="008080"/>
          <w:sz w:val="24"/>
          <w:szCs w:val="24"/>
        </w:rPr>
        <w:t xml:space="preserve">along </w:t>
      </w:r>
      <w:r w:rsidRPr="011E50E1">
        <w:rPr>
          <w:rFonts w:eastAsiaTheme="majorEastAsia"/>
          <w:i/>
          <w:iCs/>
          <w:color w:val="008080"/>
          <w:sz w:val="24"/>
          <w:szCs w:val="24"/>
        </w:rPr>
        <w:t xml:space="preserve">with a second organization, please provide their information below:  </w:t>
      </w:r>
      <w:r w:rsidR="6B7E3194" w:rsidRPr="011E50E1">
        <w:rPr>
          <w:rFonts w:eastAsiaTheme="majorEastAsia"/>
          <w:i/>
          <w:iCs/>
          <w:color w:val="008080"/>
          <w:sz w:val="24"/>
          <w:szCs w:val="24"/>
          <w:rtl/>
        </w:rPr>
        <w:t>في حالة</w:t>
      </w:r>
      <w:r w:rsidRPr="011E50E1">
        <w:rPr>
          <w:rFonts w:eastAsiaTheme="majorEastAsia"/>
          <w:i/>
          <w:iCs/>
          <w:color w:val="008080"/>
          <w:sz w:val="24"/>
          <w:szCs w:val="24"/>
          <w:rtl/>
        </w:rPr>
        <w:t xml:space="preserve"> تقديم المقترح بالشراكة مع منظمة أخرى، الرجاء مدنا بالمعلومات الإدارية الخاصة بها</w:t>
      </w:r>
    </w:p>
    <w:p w14:paraId="2160B225" w14:textId="75F649A1" w:rsidR="00C260C7" w:rsidRPr="00C260C7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 xml:space="preserve">Name of </w:t>
      </w:r>
      <w:r w:rsidR="1F3558AD" w:rsidRPr="011E50E1">
        <w:rPr>
          <w:b/>
          <w:bCs/>
          <w:sz w:val="24"/>
          <w:szCs w:val="24"/>
        </w:rPr>
        <w:t>o</w:t>
      </w:r>
      <w:r w:rsidRPr="011E50E1">
        <w:rPr>
          <w:b/>
          <w:bCs/>
          <w:sz w:val="24"/>
          <w:szCs w:val="24"/>
        </w:rPr>
        <w:t>rganization/</w:t>
      </w:r>
      <w:r w:rsidRPr="011E50E1">
        <w:rPr>
          <w:b/>
          <w:bCs/>
          <w:sz w:val="24"/>
          <w:szCs w:val="24"/>
          <w:rtl/>
        </w:rPr>
        <w:t>اسم المنظمة</w:t>
      </w:r>
      <w:r w:rsidRPr="011E50E1">
        <w:rPr>
          <w:sz w:val="24"/>
          <w:szCs w:val="24"/>
        </w:rPr>
        <w:t>:</w:t>
      </w:r>
    </w:p>
    <w:p w14:paraId="159F06D1" w14:textId="303BCE4F" w:rsidR="00C260C7" w:rsidRPr="00C260C7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 xml:space="preserve">Year </w:t>
      </w:r>
      <w:r w:rsidR="1C9BE069" w:rsidRPr="011E50E1">
        <w:rPr>
          <w:b/>
          <w:bCs/>
          <w:sz w:val="24"/>
          <w:szCs w:val="24"/>
        </w:rPr>
        <w:t>e</w:t>
      </w:r>
      <w:r w:rsidRPr="011E50E1">
        <w:rPr>
          <w:b/>
          <w:bCs/>
          <w:sz w:val="24"/>
          <w:szCs w:val="24"/>
        </w:rPr>
        <w:t>stablished/</w:t>
      </w:r>
      <w:r w:rsidRPr="011E50E1">
        <w:rPr>
          <w:b/>
          <w:bCs/>
          <w:sz w:val="24"/>
          <w:szCs w:val="24"/>
          <w:rtl/>
        </w:rPr>
        <w:t>تاريخ نشأتها</w:t>
      </w:r>
      <w:r w:rsidRPr="011E50E1">
        <w:rPr>
          <w:sz w:val="24"/>
          <w:szCs w:val="24"/>
        </w:rPr>
        <w:t>:</w:t>
      </w:r>
    </w:p>
    <w:p w14:paraId="10D53D72" w14:textId="40E45BF4" w:rsidR="00C260C7" w:rsidRPr="009D29D1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 xml:space="preserve">Legal </w:t>
      </w:r>
      <w:r w:rsidR="33901985" w:rsidRPr="011E50E1">
        <w:rPr>
          <w:b/>
          <w:bCs/>
          <w:sz w:val="24"/>
          <w:szCs w:val="24"/>
        </w:rPr>
        <w:t>s</w:t>
      </w:r>
      <w:r w:rsidRPr="011E50E1">
        <w:rPr>
          <w:b/>
          <w:bCs/>
          <w:sz w:val="24"/>
          <w:szCs w:val="24"/>
        </w:rPr>
        <w:t>tatus/</w:t>
      </w:r>
      <w:r w:rsidRPr="011E50E1">
        <w:rPr>
          <w:b/>
          <w:bCs/>
          <w:sz w:val="24"/>
          <w:szCs w:val="24"/>
          <w:rtl/>
        </w:rPr>
        <w:t>الطبيعة القانونية</w:t>
      </w:r>
      <w:r w:rsidRPr="011E50E1">
        <w:rPr>
          <w:sz w:val="24"/>
          <w:szCs w:val="24"/>
        </w:rPr>
        <w:t xml:space="preserve">: </w:t>
      </w:r>
    </w:p>
    <w:p w14:paraId="5FA2F6C2" w14:textId="770F2A96" w:rsidR="00C260C7" w:rsidRPr="009D29D1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>Website (</w:t>
      </w:r>
      <w:r w:rsidR="56AE3B21" w:rsidRPr="011E50E1">
        <w:rPr>
          <w:b/>
          <w:bCs/>
          <w:sz w:val="24"/>
          <w:szCs w:val="24"/>
        </w:rPr>
        <w:t>i</w:t>
      </w:r>
      <w:r w:rsidRPr="011E50E1">
        <w:rPr>
          <w:b/>
          <w:bCs/>
          <w:sz w:val="24"/>
          <w:szCs w:val="24"/>
        </w:rPr>
        <w:t>f applicable)/</w:t>
      </w:r>
      <w:r w:rsidRPr="011E50E1">
        <w:rPr>
          <w:b/>
          <w:bCs/>
          <w:sz w:val="24"/>
          <w:szCs w:val="24"/>
          <w:rtl/>
        </w:rPr>
        <w:t>الموقع الالكتروني</w:t>
      </w:r>
      <w:r w:rsidRPr="011E50E1">
        <w:rPr>
          <w:sz w:val="24"/>
          <w:szCs w:val="24"/>
        </w:rPr>
        <w:t xml:space="preserve">: </w:t>
      </w:r>
    </w:p>
    <w:p w14:paraId="09E16119" w14:textId="77777777" w:rsidR="00C260C7" w:rsidRPr="009D29D1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>Number of staff/</w:t>
      </w:r>
      <w:r w:rsidRPr="011E50E1">
        <w:rPr>
          <w:b/>
          <w:bCs/>
          <w:sz w:val="24"/>
          <w:szCs w:val="24"/>
          <w:rtl/>
        </w:rPr>
        <w:t>عدد الموظفين داخل المنظمة</w:t>
      </w:r>
      <w:r w:rsidRPr="011E50E1">
        <w:rPr>
          <w:sz w:val="24"/>
          <w:szCs w:val="24"/>
        </w:rPr>
        <w:t>:</w:t>
      </w:r>
    </w:p>
    <w:p w14:paraId="2656AFC9" w14:textId="5AB3B355" w:rsidR="00C260C7" w:rsidRPr="009D29D1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 xml:space="preserve">Number of projects </w:t>
      </w:r>
      <w:r w:rsidR="6FD54D05" w:rsidRPr="011E50E1">
        <w:rPr>
          <w:b/>
          <w:bCs/>
          <w:sz w:val="24"/>
          <w:szCs w:val="24"/>
        </w:rPr>
        <w:t>i</w:t>
      </w:r>
      <w:r w:rsidRPr="011E50E1">
        <w:rPr>
          <w:b/>
          <w:bCs/>
          <w:sz w:val="24"/>
          <w:szCs w:val="24"/>
        </w:rPr>
        <w:t>mplemented/</w:t>
      </w:r>
      <w:r w:rsidRPr="011E50E1">
        <w:rPr>
          <w:b/>
          <w:bCs/>
          <w:sz w:val="24"/>
          <w:szCs w:val="24"/>
          <w:rtl/>
        </w:rPr>
        <w:t>عدد المشاريع التي قامت المنظمة بتنفيذها</w:t>
      </w:r>
      <w:r w:rsidRPr="011E50E1">
        <w:rPr>
          <w:sz w:val="24"/>
          <w:szCs w:val="24"/>
        </w:rPr>
        <w:t>:</w:t>
      </w:r>
    </w:p>
    <w:p w14:paraId="66A2723B" w14:textId="0BE8E03E" w:rsidR="00C260C7" w:rsidRPr="009D29D1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 xml:space="preserve">Mailing </w:t>
      </w:r>
      <w:r w:rsidR="31410C8B" w:rsidRPr="011E50E1">
        <w:rPr>
          <w:b/>
          <w:bCs/>
          <w:sz w:val="24"/>
          <w:szCs w:val="24"/>
        </w:rPr>
        <w:t>a</w:t>
      </w:r>
      <w:r w:rsidRPr="011E50E1">
        <w:rPr>
          <w:b/>
          <w:bCs/>
          <w:sz w:val="24"/>
          <w:szCs w:val="24"/>
        </w:rPr>
        <w:t>ddress/</w:t>
      </w:r>
      <w:r w:rsidRPr="011E50E1">
        <w:rPr>
          <w:b/>
          <w:bCs/>
          <w:sz w:val="24"/>
          <w:szCs w:val="24"/>
          <w:rtl/>
        </w:rPr>
        <w:t>العنوان البريدي</w:t>
      </w:r>
      <w:r w:rsidRPr="011E50E1">
        <w:rPr>
          <w:sz w:val="24"/>
          <w:szCs w:val="24"/>
        </w:rPr>
        <w:t>:</w:t>
      </w:r>
    </w:p>
    <w:p w14:paraId="010534D4" w14:textId="577E97B7" w:rsidR="00C260C7" w:rsidRPr="009D29D1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 xml:space="preserve">Physical </w:t>
      </w:r>
      <w:r w:rsidR="085B7428" w:rsidRPr="011E50E1">
        <w:rPr>
          <w:b/>
          <w:bCs/>
          <w:sz w:val="24"/>
          <w:szCs w:val="24"/>
        </w:rPr>
        <w:t>a</w:t>
      </w:r>
      <w:r w:rsidRPr="011E50E1">
        <w:rPr>
          <w:b/>
          <w:bCs/>
          <w:sz w:val="24"/>
          <w:szCs w:val="24"/>
        </w:rPr>
        <w:t>ddress/</w:t>
      </w:r>
      <w:r w:rsidRPr="011E50E1">
        <w:rPr>
          <w:b/>
          <w:bCs/>
          <w:sz w:val="24"/>
          <w:szCs w:val="24"/>
          <w:rtl/>
        </w:rPr>
        <w:t>العنوان</w:t>
      </w:r>
      <w:r w:rsidRPr="011E50E1">
        <w:rPr>
          <w:sz w:val="24"/>
          <w:szCs w:val="24"/>
        </w:rPr>
        <w:t>:</w:t>
      </w:r>
    </w:p>
    <w:p w14:paraId="3FC85200" w14:textId="77777777" w:rsidR="00C260C7" w:rsidRPr="009D29D1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>Telephone/</w:t>
      </w:r>
      <w:r w:rsidRPr="011E50E1">
        <w:rPr>
          <w:b/>
          <w:bCs/>
          <w:sz w:val="24"/>
          <w:szCs w:val="24"/>
          <w:rtl/>
        </w:rPr>
        <w:t>الهاتف</w:t>
      </w:r>
      <w:r w:rsidRPr="011E50E1">
        <w:rPr>
          <w:sz w:val="24"/>
          <w:szCs w:val="24"/>
        </w:rPr>
        <w:t>:</w:t>
      </w:r>
    </w:p>
    <w:p w14:paraId="02FEB18E" w14:textId="77777777" w:rsidR="00C260C7" w:rsidRPr="009D29D1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>Fax/</w:t>
      </w:r>
      <w:r w:rsidRPr="011E50E1">
        <w:rPr>
          <w:b/>
          <w:bCs/>
          <w:sz w:val="24"/>
          <w:szCs w:val="24"/>
          <w:rtl/>
        </w:rPr>
        <w:t>الفاكس</w:t>
      </w:r>
      <w:r w:rsidRPr="011E50E1">
        <w:rPr>
          <w:sz w:val="24"/>
          <w:szCs w:val="24"/>
        </w:rPr>
        <w:t>:</w:t>
      </w:r>
    </w:p>
    <w:p w14:paraId="7FEE5492" w14:textId="3A4CEBC8" w:rsidR="00C260C7" w:rsidRPr="007E1827" w:rsidRDefault="00C260C7" w:rsidP="00C260C7">
      <w:pPr>
        <w:rPr>
          <w:sz w:val="24"/>
          <w:szCs w:val="24"/>
        </w:rPr>
      </w:pPr>
      <w:r w:rsidRPr="011E50E1">
        <w:rPr>
          <w:b/>
          <w:bCs/>
          <w:sz w:val="24"/>
          <w:szCs w:val="24"/>
        </w:rPr>
        <w:t>E-mail/</w:t>
      </w:r>
      <w:r w:rsidRPr="011E50E1">
        <w:rPr>
          <w:b/>
          <w:bCs/>
          <w:sz w:val="24"/>
          <w:szCs w:val="24"/>
          <w:rtl/>
        </w:rPr>
        <w:t>عنوان البريد ال</w:t>
      </w:r>
      <w:r w:rsidR="3E53834F" w:rsidRPr="011E50E1">
        <w:rPr>
          <w:b/>
          <w:bCs/>
          <w:sz w:val="24"/>
          <w:szCs w:val="24"/>
          <w:rtl/>
        </w:rPr>
        <w:t>إ</w:t>
      </w:r>
      <w:r w:rsidRPr="011E50E1">
        <w:rPr>
          <w:b/>
          <w:bCs/>
          <w:sz w:val="24"/>
          <w:szCs w:val="24"/>
          <w:rtl/>
        </w:rPr>
        <w:t>لكتروني</w:t>
      </w:r>
      <w:r w:rsidRPr="011E50E1">
        <w:rPr>
          <w:sz w:val="24"/>
          <w:szCs w:val="24"/>
        </w:rPr>
        <w:t>:</w:t>
      </w:r>
    </w:p>
    <w:p w14:paraId="685424F2" w14:textId="37324898" w:rsidR="00C260C7" w:rsidRDefault="00C260C7" w:rsidP="00C260C7">
      <w:pPr>
        <w:rPr>
          <w:rtl/>
        </w:rPr>
      </w:pPr>
    </w:p>
    <w:p w14:paraId="1F17B79A" w14:textId="77777777" w:rsidR="00C260C7" w:rsidRDefault="00C260C7" w:rsidP="00C260C7"/>
    <w:p w14:paraId="7F1A55A4" w14:textId="77777777" w:rsidR="00C260C7" w:rsidRDefault="00C260C7" w:rsidP="00C260C7">
      <w:r w:rsidRPr="011E50E1">
        <w:rPr>
          <w:rFonts w:asciiTheme="majorHAnsi" w:eastAsiaTheme="majorEastAsia" w:hAnsiTheme="majorHAnsi" w:cstheme="majorBidi"/>
          <w:i/>
          <w:iCs/>
          <w:color w:val="008080"/>
          <w:sz w:val="32"/>
          <w:szCs w:val="32"/>
        </w:rPr>
        <w:t xml:space="preserve">Declarations - </w:t>
      </w:r>
      <w:r w:rsidRPr="011E50E1">
        <w:rPr>
          <w:rFonts w:asciiTheme="majorHAnsi" w:eastAsiaTheme="majorEastAsia" w:hAnsiTheme="majorHAnsi" w:cstheme="majorBidi"/>
          <w:i/>
          <w:iCs/>
          <w:color w:val="008080"/>
          <w:sz w:val="32"/>
          <w:szCs w:val="32"/>
          <w:rtl/>
        </w:rPr>
        <w:t>التصريحات</w:t>
      </w:r>
      <w:r w:rsidRPr="011E50E1">
        <w:rPr>
          <w:rFonts w:asciiTheme="majorHAnsi" w:eastAsiaTheme="majorEastAsia" w:hAnsiTheme="majorHAnsi" w:cstheme="majorBidi"/>
          <w:i/>
          <w:iCs/>
          <w:color w:val="008080"/>
          <w:sz w:val="32"/>
          <w:szCs w:val="32"/>
        </w:rPr>
        <w:t>:</w:t>
      </w:r>
      <w:r>
        <w:t xml:space="preserve"> </w:t>
      </w:r>
    </w:p>
    <w:p w14:paraId="30546CD7" w14:textId="77777777" w:rsidR="00C260C7" w:rsidRDefault="00C260C7" w:rsidP="00C260C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87"/>
        <w:gridCol w:w="675"/>
      </w:tblGrid>
      <w:tr w:rsidR="00C260C7" w:rsidRPr="00CB0F0B" w14:paraId="11F74113" w14:textId="77777777" w:rsidTr="011E50E1">
        <w:trPr>
          <w:trHeight w:val="634"/>
        </w:trPr>
        <w:tc>
          <w:tcPr>
            <w:tcW w:w="9351" w:type="dxa"/>
          </w:tcPr>
          <w:p w14:paraId="31E03C1D" w14:textId="77777777" w:rsidR="00C260C7" w:rsidRDefault="00C260C7" w:rsidP="00955CE1">
            <w:pPr>
              <w:pStyle w:val="ListParagraph"/>
              <w:numPr>
                <w:ilvl w:val="0"/>
                <w:numId w:val="4"/>
              </w:numPr>
            </w:pPr>
            <w:r>
              <w:t>(If applicable) The focal point for the proposal declares to have the explicit consent of all partners on their participation and on the content of this proposal.</w:t>
            </w:r>
          </w:p>
          <w:p w14:paraId="026EED5F" w14:textId="7C7F3EBF" w:rsidR="00C260C7" w:rsidRPr="00CB0F0B" w:rsidRDefault="00C260C7" w:rsidP="00955CE1">
            <w:pPr>
              <w:pStyle w:val="ListParagraph"/>
              <w:numPr>
                <w:ilvl w:val="0"/>
                <w:numId w:val="5"/>
              </w:numPr>
              <w:bidi/>
            </w:pPr>
            <w:r w:rsidRPr="011E50E1">
              <w:rPr>
                <w:rtl/>
              </w:rPr>
              <w:t xml:space="preserve">(في حالة تقديم مقترح من قبل أكثر من منظمة) الشخص المسؤول على المقترح يصرح بان مختلف الجهات المشاركة في تنفيذ الأنشطة المقترحة موافقة على المشاركة </w:t>
            </w:r>
            <w:r w:rsidR="0678CE35" w:rsidRPr="011E50E1">
              <w:rPr>
                <w:rtl/>
              </w:rPr>
              <w:t>وعلى</w:t>
            </w:r>
            <w:r w:rsidRPr="011E50E1">
              <w:rPr>
                <w:rtl/>
              </w:rPr>
              <w:t xml:space="preserve"> مضمون المقترح.</w:t>
            </w:r>
          </w:p>
        </w:tc>
        <w:tc>
          <w:tcPr>
            <w:tcW w:w="709" w:type="dxa"/>
          </w:tcPr>
          <w:p w14:paraId="7494F7E7" w14:textId="3F064FEC" w:rsidR="00C260C7" w:rsidRDefault="00C260C7" w:rsidP="00C260C7">
            <w:pPr>
              <w:jc w:val="center"/>
            </w:pPr>
            <w:r w:rsidRPr="00CB0F0B">
              <w:rPr>
                <w:noProof/>
              </w:rPr>
              <w:drawing>
                <wp:inline distT="0" distB="0" distL="0" distR="0" wp14:anchorId="7034EE04" wp14:editId="399C1520">
                  <wp:extent cx="150495" cy="132080"/>
                  <wp:effectExtent l="0" t="0" r="1905" b="1270"/>
                  <wp:docPr id="10" name="Imag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495" cy="132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60C7" w14:paraId="13A1FB04" w14:textId="77777777" w:rsidTr="011E50E1">
        <w:trPr>
          <w:trHeight w:val="513"/>
        </w:trPr>
        <w:tc>
          <w:tcPr>
            <w:tcW w:w="9351" w:type="dxa"/>
          </w:tcPr>
          <w:p w14:paraId="55882C86" w14:textId="77777777" w:rsidR="00C260C7" w:rsidRDefault="00C260C7" w:rsidP="00955CE1">
            <w:pPr>
              <w:pStyle w:val="ListParagraph"/>
              <w:numPr>
                <w:ilvl w:val="0"/>
                <w:numId w:val="4"/>
              </w:numPr>
            </w:pPr>
            <w:r>
              <w:t xml:space="preserve">The information provided in this proposal is correct and complete. </w:t>
            </w:r>
          </w:p>
          <w:p w14:paraId="6420FA7A" w14:textId="77777777" w:rsidR="00C260C7" w:rsidRPr="00CB0F0B" w:rsidRDefault="00C260C7" w:rsidP="00955CE1">
            <w:pPr>
              <w:pStyle w:val="ListParagraph"/>
              <w:bidi/>
            </w:pPr>
            <w:r w:rsidRPr="011E50E1">
              <w:t>2</w:t>
            </w:r>
            <w:r w:rsidRPr="011E50E1">
              <w:rPr>
                <w:rtl/>
              </w:rPr>
              <w:t>. المعلومات المقدمة في المقترح صحيحة وكاملة</w:t>
            </w:r>
          </w:p>
        </w:tc>
        <w:tc>
          <w:tcPr>
            <w:tcW w:w="709" w:type="dxa"/>
          </w:tcPr>
          <w:p w14:paraId="60360671" w14:textId="77777777" w:rsidR="00C260C7" w:rsidRDefault="00C260C7" w:rsidP="00955CE1">
            <w:pPr>
              <w:jc w:val="center"/>
            </w:pPr>
            <w:r w:rsidRPr="00CB0F0B">
              <w:rPr>
                <w:noProof/>
              </w:rPr>
              <w:drawing>
                <wp:inline distT="0" distB="0" distL="0" distR="0" wp14:anchorId="311C805B" wp14:editId="2D74F10F">
                  <wp:extent cx="150495" cy="132080"/>
                  <wp:effectExtent l="0" t="0" r="1905" b="1270"/>
                  <wp:docPr id="6" name="Imag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495" cy="132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60C7" w14:paraId="0AB73297" w14:textId="77777777" w:rsidTr="011E50E1">
        <w:tc>
          <w:tcPr>
            <w:tcW w:w="9351" w:type="dxa"/>
          </w:tcPr>
          <w:p w14:paraId="3C8D55F0" w14:textId="3F01DEFA" w:rsidR="00C260C7" w:rsidRDefault="00C260C7" w:rsidP="00955CE1">
            <w:pPr>
              <w:pStyle w:val="ListParagraph"/>
              <w:numPr>
                <w:ilvl w:val="0"/>
                <w:numId w:val="4"/>
              </w:numPr>
            </w:pPr>
            <w:r>
              <w:t xml:space="preserve">The focal point for the proposal declares that the organization is committed to meet </w:t>
            </w:r>
            <w:r w:rsidR="00C649C8">
              <w:t xml:space="preserve">US Government grant regulations and </w:t>
            </w:r>
            <w:r>
              <w:t xml:space="preserve">standards within the first </w:t>
            </w:r>
            <w:r w:rsidR="00AA5590">
              <w:t xml:space="preserve">two to three </w:t>
            </w:r>
            <w:r>
              <w:t xml:space="preserve">months of the agreement. </w:t>
            </w:r>
          </w:p>
          <w:p w14:paraId="1526AD16" w14:textId="50D6AA88" w:rsidR="00C260C7" w:rsidRPr="00CB0F0B" w:rsidRDefault="00C260C7" w:rsidP="00955CE1">
            <w:pPr>
              <w:pStyle w:val="ListParagraph"/>
              <w:bidi/>
            </w:pPr>
            <w:r>
              <w:t>4</w:t>
            </w:r>
            <w:r w:rsidRPr="011E50E1">
              <w:rPr>
                <w:rtl/>
              </w:rPr>
              <w:t>. الشخص المسؤول على المقترح يصرح بان المنظمة مستعدة لتوفير الوقت والجهد الكافي، خلال الشهرين الاولين</w:t>
            </w:r>
            <w:r w:rsidR="1A341072" w:rsidRPr="011E50E1">
              <w:rPr>
                <w:rtl/>
              </w:rPr>
              <w:t xml:space="preserve"> او الثلاث </w:t>
            </w:r>
            <w:r w:rsidR="1D728B1C" w:rsidRPr="011E50E1">
              <w:rPr>
                <w:rtl/>
              </w:rPr>
              <w:t>أشهر</w:t>
            </w:r>
            <w:r w:rsidR="1A341072" w:rsidRPr="011E50E1">
              <w:rPr>
                <w:rtl/>
              </w:rPr>
              <w:t xml:space="preserve"> الاولى</w:t>
            </w:r>
            <w:r w:rsidRPr="011E50E1">
              <w:rPr>
                <w:rtl/>
              </w:rPr>
              <w:t xml:space="preserve"> من المنحة، لتطويع سياساتها لتصبح متوافقة مع معايير </w:t>
            </w:r>
            <w:r w:rsidRPr="011E50E1">
              <w:rPr>
                <w:rFonts w:cs="Arial"/>
              </w:rPr>
              <w:t>2</w:t>
            </w:r>
            <w:r>
              <w:t>CFR200</w:t>
            </w:r>
          </w:p>
        </w:tc>
        <w:tc>
          <w:tcPr>
            <w:tcW w:w="709" w:type="dxa"/>
          </w:tcPr>
          <w:p w14:paraId="07CAD0C1" w14:textId="77777777" w:rsidR="00C260C7" w:rsidRDefault="00C260C7" w:rsidP="00955CE1">
            <w:pPr>
              <w:jc w:val="center"/>
            </w:pPr>
            <w:r w:rsidRPr="00CB0F0B">
              <w:rPr>
                <w:noProof/>
              </w:rPr>
              <w:drawing>
                <wp:inline distT="0" distB="0" distL="0" distR="0" wp14:anchorId="4F825C21" wp14:editId="5715440A">
                  <wp:extent cx="150495" cy="132080"/>
                  <wp:effectExtent l="0" t="0" r="1905" b="127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495" cy="132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90B6DB" w14:textId="523C5A48" w:rsidR="00836169" w:rsidRPr="00836169" w:rsidRDefault="00836169" w:rsidP="00836169"/>
    <w:p w14:paraId="12A915B1" w14:textId="77777777" w:rsidR="00C260C7" w:rsidRDefault="00C260C7" w:rsidP="011E50E1">
      <w:pPr>
        <w:rPr>
          <w:rFonts w:asciiTheme="majorHAnsi" w:eastAsiaTheme="majorEastAsia" w:hAnsiTheme="majorHAnsi" w:cstheme="majorBidi"/>
          <w:i/>
          <w:iCs/>
          <w:color w:val="008080"/>
          <w:sz w:val="32"/>
          <w:szCs w:val="32"/>
        </w:rPr>
      </w:pPr>
      <w:r w:rsidRPr="011E50E1">
        <w:rPr>
          <w:rFonts w:asciiTheme="majorHAnsi" w:eastAsiaTheme="majorEastAsia" w:hAnsiTheme="majorHAnsi" w:cstheme="majorBidi"/>
          <w:i/>
          <w:iCs/>
          <w:color w:val="008080"/>
          <w:sz w:val="32"/>
          <w:szCs w:val="32"/>
        </w:rPr>
        <w:br w:type="page"/>
      </w:r>
    </w:p>
    <w:p w14:paraId="2344FFC8" w14:textId="6CD06B16" w:rsidR="00C260C7" w:rsidRDefault="00C260C7" w:rsidP="00C260C7">
      <w:r w:rsidRPr="011E50E1">
        <w:rPr>
          <w:rFonts w:asciiTheme="majorHAnsi" w:eastAsiaTheme="majorEastAsia" w:hAnsiTheme="majorHAnsi" w:cstheme="majorBidi"/>
          <w:i/>
          <w:iCs/>
          <w:color w:val="008080"/>
          <w:sz w:val="32"/>
          <w:szCs w:val="32"/>
        </w:rPr>
        <w:lastRenderedPageBreak/>
        <w:t xml:space="preserve">Proposed Activities – </w:t>
      </w:r>
      <w:r w:rsidRPr="011E50E1">
        <w:rPr>
          <w:rFonts w:asciiTheme="majorHAnsi" w:eastAsiaTheme="majorEastAsia" w:hAnsiTheme="majorHAnsi" w:cstheme="majorBidi"/>
          <w:i/>
          <w:iCs/>
          <w:color w:val="008080"/>
          <w:sz w:val="32"/>
          <w:szCs w:val="32"/>
          <w:rtl/>
        </w:rPr>
        <w:t>الأنشطة المقترحة</w:t>
      </w:r>
      <w:r w:rsidRPr="011E50E1">
        <w:rPr>
          <w:rFonts w:asciiTheme="majorHAnsi" w:eastAsiaTheme="majorEastAsia" w:hAnsiTheme="majorHAnsi" w:cstheme="majorBidi"/>
          <w:i/>
          <w:iCs/>
          <w:color w:val="008080"/>
          <w:sz w:val="32"/>
          <w:szCs w:val="32"/>
        </w:rPr>
        <w:t>:</w:t>
      </w:r>
      <w:r>
        <w:t xml:space="preserve"> </w:t>
      </w:r>
    </w:p>
    <w:p w14:paraId="29156DC8" w14:textId="77777777" w:rsidR="00C260C7" w:rsidRDefault="00C260C7" w:rsidP="00C260C7"/>
    <w:p w14:paraId="36214821" w14:textId="3B07B514" w:rsidR="00C260C7" w:rsidRDefault="00C260C7" w:rsidP="00C260C7">
      <w:pPr>
        <w:rPr>
          <w:lang w:bidi="ar-TN"/>
        </w:rPr>
      </w:pPr>
      <w:r>
        <w:t xml:space="preserve">Proposed start date – </w:t>
      </w:r>
      <w:r w:rsidRPr="011E50E1">
        <w:rPr>
          <w:rtl/>
        </w:rPr>
        <w:t>التاريخ المقترح لانطلاق تنفيذ ال</w:t>
      </w:r>
      <w:r w:rsidR="17BF836A" w:rsidRPr="011E50E1">
        <w:rPr>
          <w:rtl/>
        </w:rPr>
        <w:t>أ</w:t>
      </w:r>
      <w:r w:rsidRPr="011E50E1">
        <w:rPr>
          <w:rtl/>
        </w:rPr>
        <w:t>نشطة</w:t>
      </w:r>
      <w:r>
        <w:t>:</w:t>
      </w:r>
    </w:p>
    <w:p w14:paraId="35D8F5DA" w14:textId="58E7B9A8" w:rsidR="00C260C7" w:rsidRDefault="00C260C7" w:rsidP="00C260C7">
      <w:r>
        <w:t>Expected duration (</w:t>
      </w:r>
      <w:r w:rsidR="366C116C">
        <w:t>5</w:t>
      </w:r>
      <w:r>
        <w:t xml:space="preserve"> months or less) – </w:t>
      </w:r>
      <w:r w:rsidRPr="011E50E1">
        <w:rPr>
          <w:rtl/>
        </w:rPr>
        <w:t>مدة التنفيذ (</w:t>
      </w:r>
      <w:r w:rsidR="79D0B252" w:rsidRPr="011E50E1">
        <w:rPr>
          <w:rtl/>
        </w:rPr>
        <w:t>خمسة</w:t>
      </w:r>
      <w:r w:rsidRPr="011E50E1">
        <w:rPr>
          <w:rtl/>
        </w:rPr>
        <w:t xml:space="preserve"> </w:t>
      </w:r>
      <w:r w:rsidR="7584E1AE" w:rsidRPr="011E50E1">
        <w:rPr>
          <w:rtl/>
        </w:rPr>
        <w:t>أشهر</w:t>
      </w:r>
      <w:r w:rsidRPr="011E50E1">
        <w:rPr>
          <w:rtl/>
        </w:rPr>
        <w:t xml:space="preserve"> او </w:t>
      </w:r>
      <w:r w:rsidR="47204366" w:rsidRPr="011E50E1">
        <w:rPr>
          <w:rtl/>
        </w:rPr>
        <w:t>أ</w:t>
      </w:r>
      <w:r w:rsidRPr="011E50E1">
        <w:rPr>
          <w:rtl/>
        </w:rPr>
        <w:t>قل</w:t>
      </w:r>
      <w:r>
        <w:t>):</w:t>
      </w:r>
    </w:p>
    <w:p w14:paraId="5F5C7A32" w14:textId="77777777" w:rsidR="00C260C7" w:rsidRDefault="00C260C7" w:rsidP="00C260C7">
      <w:r>
        <w:t xml:space="preserve">Description of activities – </w:t>
      </w:r>
      <w:r w:rsidRPr="011E50E1">
        <w:rPr>
          <w:rtl/>
        </w:rPr>
        <w:t>وصف دقيق للأنشطة المقترحة</w:t>
      </w:r>
      <w:r>
        <w:t>:</w:t>
      </w:r>
    </w:p>
    <w:p w14:paraId="79C8AD5F" w14:textId="77777777" w:rsidR="00C260C7" w:rsidRDefault="00C260C7" w:rsidP="00C260C7">
      <w:pPr>
        <w:rPr>
          <w:rtl/>
          <w:lang w:bidi="ar-TN"/>
        </w:rPr>
      </w:pPr>
    </w:p>
    <w:p w14:paraId="22B01438" w14:textId="77777777" w:rsidR="00C260C7" w:rsidRPr="007D0E31" w:rsidRDefault="00C260C7" w:rsidP="011E50E1">
      <w:pPr>
        <w:pStyle w:val="ListParagraph"/>
        <w:numPr>
          <w:ilvl w:val="0"/>
          <w:numId w:val="1"/>
        </w:numPr>
        <w:rPr>
          <w:i/>
          <w:iCs/>
          <w:u w:val="single"/>
        </w:rPr>
      </w:pPr>
      <w:r w:rsidRPr="011E50E1">
        <w:rPr>
          <w:i/>
          <w:iCs/>
          <w:u w:val="single"/>
        </w:rPr>
        <w:t xml:space="preserve">Proposed activities to strengthen the organization’s institutional capacity and performance – </w:t>
      </w:r>
      <w:r w:rsidRPr="011E50E1">
        <w:rPr>
          <w:i/>
          <w:iCs/>
          <w:u w:val="single"/>
          <w:rtl/>
        </w:rPr>
        <w:t>الأنشطة المقترحة لدعم القدرات المؤسساتية للمنظمة (إدارة الفرق، البرامج والمشاريع، الميزانية، والسياسات العامة والنظم الداخلية للمنظمة</w:t>
      </w:r>
      <w:r w:rsidRPr="011E50E1">
        <w:rPr>
          <w:i/>
          <w:iCs/>
          <w:u w:val="single"/>
        </w:rPr>
        <w:t>):</w:t>
      </w:r>
    </w:p>
    <w:p w14:paraId="580461D0" w14:textId="77777777" w:rsidR="00C260C7" w:rsidRDefault="00C260C7" w:rsidP="00C260C7"/>
    <w:p w14:paraId="3B294E9E" w14:textId="77777777" w:rsidR="00C260C7" w:rsidRDefault="00C260C7" w:rsidP="00C260C7"/>
    <w:p w14:paraId="3AB9C603" w14:textId="77777777" w:rsidR="00C260C7" w:rsidRDefault="00C260C7" w:rsidP="00C260C7"/>
    <w:p w14:paraId="03EE26ED" w14:textId="77777777" w:rsidR="00C260C7" w:rsidRDefault="00C260C7" w:rsidP="00C260C7"/>
    <w:p w14:paraId="625810A9" w14:textId="77777777" w:rsidR="00C260C7" w:rsidRDefault="00C260C7" w:rsidP="00C260C7"/>
    <w:p w14:paraId="678416EF" w14:textId="77777777" w:rsidR="00C260C7" w:rsidRPr="007D0E31" w:rsidRDefault="00C260C7" w:rsidP="00C260C7"/>
    <w:p w14:paraId="5170AC1C" w14:textId="77777777" w:rsidR="00C260C7" w:rsidRPr="007D0E31" w:rsidRDefault="00C260C7" w:rsidP="011E50E1">
      <w:pPr>
        <w:pStyle w:val="ListParagraph"/>
        <w:numPr>
          <w:ilvl w:val="0"/>
          <w:numId w:val="1"/>
        </w:numPr>
        <w:rPr>
          <w:i/>
          <w:iCs/>
          <w:u w:val="single"/>
        </w:rPr>
      </w:pPr>
      <w:r w:rsidRPr="011E50E1">
        <w:rPr>
          <w:i/>
          <w:iCs/>
          <w:u w:val="single"/>
        </w:rPr>
        <w:t xml:space="preserve">Proposed activities to improve the organization’s technical capacity in campaigning and advocacy – </w:t>
      </w:r>
      <w:r w:rsidRPr="011E50E1">
        <w:rPr>
          <w:i/>
          <w:iCs/>
          <w:u w:val="single"/>
          <w:rtl/>
        </w:rPr>
        <w:t>الأنشطة المقترحة لدعم القدرات التقنية في مجال الحملات والمناصرة</w:t>
      </w:r>
      <w:r w:rsidRPr="011E50E1">
        <w:rPr>
          <w:i/>
          <w:iCs/>
          <w:u w:val="single"/>
        </w:rPr>
        <w:t xml:space="preserve">: </w:t>
      </w:r>
    </w:p>
    <w:p w14:paraId="6A878D7A" w14:textId="77777777" w:rsidR="00C260C7" w:rsidRDefault="00C260C7" w:rsidP="00C260C7"/>
    <w:p w14:paraId="6D4B8352" w14:textId="77777777" w:rsidR="00C260C7" w:rsidRDefault="00C260C7" w:rsidP="00C260C7"/>
    <w:p w14:paraId="04F9C040" w14:textId="77777777" w:rsidR="00C260C7" w:rsidRDefault="00C260C7" w:rsidP="00C260C7"/>
    <w:p w14:paraId="7C511A9B" w14:textId="77777777" w:rsidR="00C260C7" w:rsidRDefault="00C260C7" w:rsidP="00C260C7"/>
    <w:p w14:paraId="4E76B7D3" w14:textId="77777777" w:rsidR="00C260C7" w:rsidRDefault="00C260C7" w:rsidP="00C260C7"/>
    <w:p w14:paraId="3B76FBE2" w14:textId="77777777" w:rsidR="00C260C7" w:rsidRPr="007D0E31" w:rsidRDefault="00C260C7" w:rsidP="00C260C7"/>
    <w:p w14:paraId="5EA9EBF6" w14:textId="77777777" w:rsidR="00C260C7" w:rsidRPr="007D0E31" w:rsidRDefault="00C260C7" w:rsidP="00C260C7">
      <w:pPr>
        <w:pStyle w:val="ListParagraph"/>
        <w:numPr>
          <w:ilvl w:val="0"/>
          <w:numId w:val="1"/>
        </w:numPr>
        <w:rPr>
          <w:u w:val="single"/>
          <w:rtl/>
        </w:rPr>
      </w:pPr>
      <w:r w:rsidRPr="011E50E1">
        <w:rPr>
          <w:u w:val="single"/>
        </w:rPr>
        <w:t xml:space="preserve">Proposed activities to strengthen the organization’s documentation efforts and to effectively participate in participate in justice processes – </w:t>
      </w:r>
      <w:r w:rsidRPr="011E50E1">
        <w:rPr>
          <w:u w:val="single"/>
          <w:rtl/>
        </w:rPr>
        <w:t>الأنشطة المقترحة لدعم قدرات التوثيق في مجال انتهاكات حقوق الانسان والمشاركة الفعالة في مسارات العدالة</w:t>
      </w:r>
      <w:r w:rsidRPr="011E50E1">
        <w:rPr>
          <w:u w:val="single"/>
        </w:rPr>
        <w:t xml:space="preserve">: </w:t>
      </w:r>
    </w:p>
    <w:p w14:paraId="37CE148F" w14:textId="77777777" w:rsidR="00C260C7" w:rsidRDefault="00C260C7" w:rsidP="00C260C7"/>
    <w:p w14:paraId="77F783C5" w14:textId="77777777" w:rsidR="00C260C7" w:rsidRDefault="00C260C7" w:rsidP="00C260C7"/>
    <w:p w14:paraId="7425735B" w14:textId="4D250163" w:rsidR="009D29D1" w:rsidRDefault="009D29D1" w:rsidP="009372C9"/>
    <w:p w14:paraId="74E8AA82" w14:textId="77777777" w:rsidR="00C260C7" w:rsidRDefault="00C260C7">
      <w:r>
        <w:br w:type="page"/>
      </w:r>
    </w:p>
    <w:p w14:paraId="413842AF" w14:textId="7BB1F3F3" w:rsidR="00C260C7" w:rsidRPr="001A6EE1" w:rsidRDefault="00C260C7" w:rsidP="00C260C7">
      <w:pPr>
        <w:rPr>
          <w:u w:val="single"/>
          <w:rtl/>
        </w:rPr>
      </w:pPr>
      <w:r>
        <w:lastRenderedPageBreak/>
        <w:t xml:space="preserve">Organizational background and capacity to implement the proposed activities – </w:t>
      </w:r>
      <w:r w:rsidRPr="011E50E1">
        <w:rPr>
          <w:rtl/>
        </w:rPr>
        <w:t>الخبرات والمهارات المتوفرة داخل المنظمة والتي ستمكنها من تنفيذ الأنشطة المقترحة</w:t>
      </w:r>
      <w:r>
        <w:t>:</w:t>
      </w:r>
    </w:p>
    <w:p w14:paraId="26631429" w14:textId="77777777" w:rsidR="00C260C7" w:rsidRDefault="00C260C7" w:rsidP="00C260C7">
      <w:pPr>
        <w:rPr>
          <w:rtl/>
        </w:rPr>
      </w:pPr>
    </w:p>
    <w:p w14:paraId="4209218A" w14:textId="77777777" w:rsidR="00C260C7" w:rsidRDefault="00C260C7" w:rsidP="00C260C7">
      <w:pPr>
        <w:rPr>
          <w:rtl/>
        </w:rPr>
      </w:pPr>
    </w:p>
    <w:p w14:paraId="73589142" w14:textId="77777777" w:rsidR="00C260C7" w:rsidRDefault="00C260C7" w:rsidP="00C260C7">
      <w:pPr>
        <w:rPr>
          <w:rtl/>
        </w:rPr>
      </w:pPr>
    </w:p>
    <w:p w14:paraId="27C980EC" w14:textId="77777777" w:rsidR="00C260C7" w:rsidRDefault="00C260C7" w:rsidP="00C260C7"/>
    <w:p w14:paraId="78639F98" w14:textId="77777777" w:rsidR="00C260C7" w:rsidRDefault="00C260C7" w:rsidP="00C260C7"/>
    <w:p w14:paraId="20EE7D76" w14:textId="77777777" w:rsidR="00C260C7" w:rsidRDefault="00C260C7" w:rsidP="00C260C7"/>
    <w:p w14:paraId="784FD96D" w14:textId="77777777" w:rsidR="00C260C7" w:rsidRDefault="00C260C7" w:rsidP="00C260C7"/>
    <w:p w14:paraId="2A552854" w14:textId="77777777" w:rsidR="00C260C7" w:rsidRDefault="00C260C7" w:rsidP="00C260C7">
      <w:r>
        <w:t xml:space="preserve">Objectives of the proposed activities – </w:t>
      </w:r>
      <w:r w:rsidRPr="011E50E1">
        <w:rPr>
          <w:rtl/>
        </w:rPr>
        <w:t>الأهداف من الأنشطة المقترحة</w:t>
      </w:r>
      <w:r>
        <w:t>:</w:t>
      </w:r>
    </w:p>
    <w:p w14:paraId="1FF8F090" w14:textId="77777777" w:rsidR="00C260C7" w:rsidRDefault="00C260C7" w:rsidP="00C260C7">
      <w:r>
        <w:t>1.</w:t>
      </w:r>
    </w:p>
    <w:p w14:paraId="2C319A2F" w14:textId="77777777" w:rsidR="00C260C7" w:rsidRDefault="00C260C7" w:rsidP="00C260C7">
      <w:r>
        <w:t>2.</w:t>
      </w:r>
    </w:p>
    <w:p w14:paraId="05F4B6B3" w14:textId="77777777" w:rsidR="00C260C7" w:rsidRDefault="00C260C7" w:rsidP="00C260C7">
      <w:r>
        <w:t>3.</w:t>
      </w:r>
    </w:p>
    <w:p w14:paraId="1811984B" w14:textId="77777777" w:rsidR="00C260C7" w:rsidRDefault="00C260C7" w:rsidP="00C260C7"/>
    <w:p w14:paraId="760C2F9D" w14:textId="77777777" w:rsidR="00C260C7" w:rsidRDefault="00C260C7" w:rsidP="00C260C7">
      <w:pPr>
        <w:rPr>
          <w:rtl/>
          <w:lang w:bidi="ar-TN"/>
        </w:rPr>
      </w:pPr>
      <w:r>
        <w:t xml:space="preserve">Implementation plan and timeframe – </w:t>
      </w:r>
      <w:r w:rsidRPr="011E50E1">
        <w:rPr>
          <w:rtl/>
        </w:rPr>
        <w:t>مخطط التنفيذ والآجال المتوقعة لتنفيذ كل نشاط مقترح</w:t>
      </w:r>
      <w:r w:rsidRPr="011E50E1">
        <w:t>:</w:t>
      </w:r>
    </w:p>
    <w:tbl>
      <w:tblPr>
        <w:tblStyle w:val="TableGrid"/>
        <w:tblW w:w="9213" w:type="dxa"/>
        <w:tblLook w:val="04A0" w:firstRow="1" w:lastRow="0" w:firstColumn="1" w:lastColumn="0" w:noHBand="0" w:noVBand="1"/>
      </w:tblPr>
      <w:tblGrid>
        <w:gridCol w:w="2276"/>
        <w:gridCol w:w="1385"/>
        <w:gridCol w:w="1079"/>
        <w:gridCol w:w="1945"/>
        <w:gridCol w:w="1170"/>
        <w:gridCol w:w="1358"/>
      </w:tblGrid>
      <w:tr w:rsidR="00C260C7" w14:paraId="516F4652" w14:textId="77777777" w:rsidTr="011E50E1">
        <w:trPr>
          <w:trHeight w:val="774"/>
        </w:trPr>
        <w:tc>
          <w:tcPr>
            <w:tcW w:w="2276" w:type="dxa"/>
            <w:shd w:val="clear" w:color="auto" w:fill="008080"/>
          </w:tcPr>
          <w:p w14:paraId="4C8B86FB" w14:textId="1F869A85" w:rsidR="00C260C7" w:rsidRPr="005C068E" w:rsidRDefault="00C260C7" w:rsidP="00955CE1">
            <w:pPr>
              <w:rPr>
                <w:b/>
                <w:bCs/>
                <w:color w:val="FFFFFF" w:themeColor="background1"/>
              </w:rPr>
            </w:pPr>
            <w:r w:rsidRPr="011E50E1">
              <w:rPr>
                <w:b/>
                <w:bCs/>
                <w:color w:val="FFFFFF" w:themeColor="background1"/>
              </w:rPr>
              <w:t xml:space="preserve">Objective - </w:t>
            </w:r>
            <w:r w:rsidRPr="011E50E1">
              <w:rPr>
                <w:b/>
                <w:bCs/>
                <w:color w:val="FFFFFF" w:themeColor="background1"/>
                <w:rtl/>
              </w:rPr>
              <w:t xml:space="preserve">الهدف الذي تندرج </w:t>
            </w:r>
            <w:r w:rsidR="566E815E" w:rsidRPr="011E50E1">
              <w:rPr>
                <w:b/>
                <w:bCs/>
                <w:color w:val="FFFFFF" w:themeColor="background1"/>
                <w:rtl/>
              </w:rPr>
              <w:t>تحته</w:t>
            </w:r>
            <w:r w:rsidRPr="011E50E1">
              <w:rPr>
                <w:b/>
                <w:bCs/>
                <w:color w:val="FFFFFF" w:themeColor="background1"/>
                <w:rtl/>
              </w:rPr>
              <w:t xml:space="preserve"> الأنشطة المقترحة</w:t>
            </w:r>
          </w:p>
        </w:tc>
        <w:tc>
          <w:tcPr>
            <w:tcW w:w="1385" w:type="dxa"/>
            <w:shd w:val="clear" w:color="auto" w:fill="008080"/>
          </w:tcPr>
          <w:p w14:paraId="1FC62939" w14:textId="77777777" w:rsidR="00C260C7" w:rsidRPr="005C068E" w:rsidRDefault="00C260C7" w:rsidP="00955CE1">
            <w:pPr>
              <w:rPr>
                <w:b/>
                <w:bCs/>
                <w:color w:val="FFFFFF" w:themeColor="background1"/>
              </w:rPr>
            </w:pPr>
            <w:r w:rsidRPr="011E50E1">
              <w:rPr>
                <w:b/>
                <w:bCs/>
                <w:color w:val="FFFFFF" w:themeColor="background1"/>
              </w:rPr>
              <w:t xml:space="preserve">Activity – </w:t>
            </w:r>
            <w:r w:rsidRPr="011E50E1">
              <w:rPr>
                <w:b/>
                <w:bCs/>
                <w:color w:val="FFFFFF" w:themeColor="background1"/>
                <w:rtl/>
              </w:rPr>
              <w:t>الأنشطة المقترحة</w:t>
            </w:r>
          </w:p>
        </w:tc>
        <w:tc>
          <w:tcPr>
            <w:tcW w:w="1079" w:type="dxa"/>
            <w:shd w:val="clear" w:color="auto" w:fill="008080"/>
          </w:tcPr>
          <w:p w14:paraId="1028219D" w14:textId="77777777" w:rsidR="00C260C7" w:rsidRPr="005C068E" w:rsidRDefault="00C260C7" w:rsidP="00955CE1">
            <w:pPr>
              <w:rPr>
                <w:b/>
                <w:bCs/>
                <w:color w:val="FFFFFF" w:themeColor="background1"/>
              </w:rPr>
            </w:pPr>
            <w:r w:rsidRPr="011E50E1">
              <w:rPr>
                <w:b/>
                <w:bCs/>
                <w:color w:val="FFFFFF" w:themeColor="background1"/>
              </w:rPr>
              <w:t xml:space="preserve">Target group – </w:t>
            </w:r>
            <w:r w:rsidRPr="011E50E1">
              <w:rPr>
                <w:b/>
                <w:bCs/>
                <w:color w:val="FFFFFF" w:themeColor="background1"/>
                <w:rtl/>
              </w:rPr>
              <w:t>الفئة المستهدفة من النشاط</w:t>
            </w:r>
            <w:r w:rsidRPr="011E50E1">
              <w:rPr>
                <w:b/>
                <w:bCs/>
                <w:color w:val="FFFFFF" w:themeColor="background1"/>
              </w:rPr>
              <w:t xml:space="preserve"> </w:t>
            </w:r>
          </w:p>
        </w:tc>
        <w:tc>
          <w:tcPr>
            <w:tcW w:w="1945" w:type="dxa"/>
            <w:shd w:val="clear" w:color="auto" w:fill="008080"/>
          </w:tcPr>
          <w:p w14:paraId="6E9E3676" w14:textId="6DB69D97" w:rsidR="00C260C7" w:rsidRPr="005C068E" w:rsidRDefault="00C260C7" w:rsidP="00955CE1">
            <w:pPr>
              <w:rPr>
                <w:b/>
                <w:bCs/>
                <w:color w:val="FFFFFF" w:themeColor="background1"/>
              </w:rPr>
            </w:pPr>
            <w:r w:rsidRPr="011E50E1">
              <w:rPr>
                <w:b/>
                <w:bCs/>
                <w:color w:val="FFFFFF" w:themeColor="background1"/>
              </w:rPr>
              <w:t xml:space="preserve">Expected Outcome – </w:t>
            </w:r>
            <w:r w:rsidRPr="011E50E1">
              <w:rPr>
                <w:b/>
                <w:bCs/>
                <w:color w:val="FFFFFF" w:themeColor="background1"/>
                <w:rtl/>
              </w:rPr>
              <w:t>المخرجات وال</w:t>
            </w:r>
            <w:r w:rsidR="4D02A7A8" w:rsidRPr="011E50E1">
              <w:rPr>
                <w:b/>
                <w:bCs/>
                <w:color w:val="FFFFFF" w:themeColor="background1"/>
                <w:rtl/>
              </w:rPr>
              <w:t>آ</w:t>
            </w:r>
            <w:r w:rsidRPr="011E50E1">
              <w:rPr>
                <w:b/>
                <w:bCs/>
                <w:color w:val="FFFFFF" w:themeColor="background1"/>
                <w:rtl/>
              </w:rPr>
              <w:t>ثار المتوقعة</w:t>
            </w:r>
          </w:p>
        </w:tc>
        <w:tc>
          <w:tcPr>
            <w:tcW w:w="1170" w:type="dxa"/>
            <w:shd w:val="clear" w:color="auto" w:fill="008080"/>
          </w:tcPr>
          <w:p w14:paraId="469C3012" w14:textId="77777777" w:rsidR="00C260C7" w:rsidRPr="005C068E" w:rsidRDefault="00C260C7" w:rsidP="00955CE1">
            <w:pPr>
              <w:rPr>
                <w:b/>
                <w:bCs/>
                <w:color w:val="FFFFFF" w:themeColor="background1"/>
              </w:rPr>
            </w:pPr>
            <w:r w:rsidRPr="011E50E1">
              <w:rPr>
                <w:b/>
                <w:bCs/>
                <w:color w:val="FFFFFF" w:themeColor="background1"/>
              </w:rPr>
              <w:t xml:space="preserve">Timeline – </w:t>
            </w:r>
            <w:r w:rsidRPr="011E50E1">
              <w:rPr>
                <w:b/>
                <w:bCs/>
                <w:color w:val="FFFFFF" w:themeColor="background1"/>
                <w:rtl/>
              </w:rPr>
              <w:t>مدة التنفيذ</w:t>
            </w:r>
            <w:r w:rsidRPr="011E50E1">
              <w:rPr>
                <w:b/>
                <w:bCs/>
                <w:color w:val="FFFFFF" w:themeColor="background1"/>
              </w:rPr>
              <w:t xml:space="preserve"> </w:t>
            </w:r>
          </w:p>
        </w:tc>
        <w:tc>
          <w:tcPr>
            <w:tcW w:w="1358" w:type="dxa"/>
            <w:shd w:val="clear" w:color="auto" w:fill="008080"/>
          </w:tcPr>
          <w:p w14:paraId="70ED0F42" w14:textId="77777777" w:rsidR="00C260C7" w:rsidRPr="005C068E" w:rsidRDefault="00C260C7" w:rsidP="00955CE1">
            <w:pPr>
              <w:rPr>
                <w:b/>
                <w:bCs/>
                <w:color w:val="FFFFFF" w:themeColor="background1"/>
              </w:rPr>
            </w:pPr>
            <w:r w:rsidRPr="011E50E1">
              <w:rPr>
                <w:b/>
                <w:bCs/>
                <w:color w:val="FFFFFF" w:themeColor="background1"/>
              </w:rPr>
              <w:t xml:space="preserve">Person Responsible - </w:t>
            </w:r>
            <w:r w:rsidRPr="011E50E1">
              <w:rPr>
                <w:b/>
                <w:bCs/>
                <w:color w:val="FFFFFF" w:themeColor="background1"/>
                <w:rtl/>
              </w:rPr>
              <w:t>الشخص المسؤول على التنفيذ</w:t>
            </w:r>
          </w:p>
        </w:tc>
      </w:tr>
      <w:tr w:rsidR="00C260C7" w14:paraId="59A85AFE" w14:textId="77777777" w:rsidTr="011E50E1">
        <w:trPr>
          <w:trHeight w:val="913"/>
        </w:trPr>
        <w:tc>
          <w:tcPr>
            <w:tcW w:w="2276" w:type="dxa"/>
          </w:tcPr>
          <w:p w14:paraId="34E98EA2" w14:textId="77777777" w:rsidR="00C260C7" w:rsidRDefault="00C260C7" w:rsidP="00955CE1"/>
        </w:tc>
        <w:tc>
          <w:tcPr>
            <w:tcW w:w="1385" w:type="dxa"/>
          </w:tcPr>
          <w:p w14:paraId="7F11A454" w14:textId="77777777" w:rsidR="00C260C7" w:rsidRDefault="00C260C7" w:rsidP="00955CE1"/>
        </w:tc>
        <w:tc>
          <w:tcPr>
            <w:tcW w:w="1079" w:type="dxa"/>
          </w:tcPr>
          <w:p w14:paraId="62DA35A8" w14:textId="77777777" w:rsidR="00C260C7" w:rsidRDefault="00C260C7" w:rsidP="00955CE1"/>
        </w:tc>
        <w:tc>
          <w:tcPr>
            <w:tcW w:w="1945" w:type="dxa"/>
          </w:tcPr>
          <w:p w14:paraId="684953B5" w14:textId="77777777" w:rsidR="00C260C7" w:rsidRDefault="00C260C7" w:rsidP="00955CE1"/>
        </w:tc>
        <w:tc>
          <w:tcPr>
            <w:tcW w:w="1170" w:type="dxa"/>
          </w:tcPr>
          <w:p w14:paraId="601D3340" w14:textId="77777777" w:rsidR="00C260C7" w:rsidRDefault="00C260C7" w:rsidP="00955CE1"/>
        </w:tc>
        <w:tc>
          <w:tcPr>
            <w:tcW w:w="1358" w:type="dxa"/>
          </w:tcPr>
          <w:p w14:paraId="5B43F8B0" w14:textId="77777777" w:rsidR="00C260C7" w:rsidRDefault="00C260C7" w:rsidP="00955CE1"/>
        </w:tc>
      </w:tr>
      <w:tr w:rsidR="00C260C7" w14:paraId="79064124" w14:textId="77777777" w:rsidTr="011E50E1">
        <w:trPr>
          <w:trHeight w:val="872"/>
        </w:trPr>
        <w:tc>
          <w:tcPr>
            <w:tcW w:w="2276" w:type="dxa"/>
          </w:tcPr>
          <w:p w14:paraId="2AB7A10F" w14:textId="77777777" w:rsidR="00C260C7" w:rsidRDefault="00C260C7" w:rsidP="00955CE1"/>
        </w:tc>
        <w:tc>
          <w:tcPr>
            <w:tcW w:w="1385" w:type="dxa"/>
          </w:tcPr>
          <w:p w14:paraId="61AA8DAB" w14:textId="77777777" w:rsidR="00C260C7" w:rsidRDefault="00C260C7" w:rsidP="00955CE1"/>
        </w:tc>
        <w:tc>
          <w:tcPr>
            <w:tcW w:w="1079" w:type="dxa"/>
          </w:tcPr>
          <w:p w14:paraId="6709D56D" w14:textId="77777777" w:rsidR="00C260C7" w:rsidRDefault="00C260C7" w:rsidP="00955CE1"/>
        </w:tc>
        <w:tc>
          <w:tcPr>
            <w:tcW w:w="1945" w:type="dxa"/>
          </w:tcPr>
          <w:p w14:paraId="7F4D9D8C" w14:textId="77777777" w:rsidR="00C260C7" w:rsidRDefault="00C260C7" w:rsidP="00955CE1"/>
        </w:tc>
        <w:tc>
          <w:tcPr>
            <w:tcW w:w="1170" w:type="dxa"/>
          </w:tcPr>
          <w:p w14:paraId="5FA1F3BA" w14:textId="77777777" w:rsidR="00C260C7" w:rsidRDefault="00C260C7" w:rsidP="00955CE1"/>
        </w:tc>
        <w:tc>
          <w:tcPr>
            <w:tcW w:w="1358" w:type="dxa"/>
          </w:tcPr>
          <w:p w14:paraId="631007C0" w14:textId="77777777" w:rsidR="00C260C7" w:rsidRDefault="00C260C7" w:rsidP="00955CE1"/>
        </w:tc>
      </w:tr>
      <w:tr w:rsidR="00C260C7" w14:paraId="398BB0EC" w14:textId="77777777" w:rsidTr="011E50E1">
        <w:trPr>
          <w:trHeight w:val="872"/>
        </w:trPr>
        <w:tc>
          <w:tcPr>
            <w:tcW w:w="2276" w:type="dxa"/>
          </w:tcPr>
          <w:p w14:paraId="7FFDED99" w14:textId="77777777" w:rsidR="00C260C7" w:rsidRDefault="00C260C7" w:rsidP="00955CE1"/>
        </w:tc>
        <w:tc>
          <w:tcPr>
            <w:tcW w:w="1385" w:type="dxa"/>
          </w:tcPr>
          <w:p w14:paraId="4B90F999" w14:textId="77777777" w:rsidR="00C260C7" w:rsidRDefault="00C260C7" w:rsidP="00955CE1"/>
        </w:tc>
        <w:tc>
          <w:tcPr>
            <w:tcW w:w="1079" w:type="dxa"/>
          </w:tcPr>
          <w:p w14:paraId="13C43588" w14:textId="77777777" w:rsidR="00C260C7" w:rsidRDefault="00C260C7" w:rsidP="00955CE1"/>
        </w:tc>
        <w:tc>
          <w:tcPr>
            <w:tcW w:w="1945" w:type="dxa"/>
          </w:tcPr>
          <w:p w14:paraId="694658CD" w14:textId="77777777" w:rsidR="00C260C7" w:rsidRDefault="00C260C7" w:rsidP="00955CE1"/>
        </w:tc>
        <w:tc>
          <w:tcPr>
            <w:tcW w:w="1170" w:type="dxa"/>
          </w:tcPr>
          <w:p w14:paraId="4AC9ABBB" w14:textId="77777777" w:rsidR="00C260C7" w:rsidRDefault="00C260C7" w:rsidP="00955CE1"/>
        </w:tc>
        <w:tc>
          <w:tcPr>
            <w:tcW w:w="1358" w:type="dxa"/>
          </w:tcPr>
          <w:p w14:paraId="35CDF70E" w14:textId="77777777" w:rsidR="00C260C7" w:rsidRDefault="00C260C7" w:rsidP="00955CE1"/>
        </w:tc>
      </w:tr>
      <w:tr w:rsidR="00C260C7" w14:paraId="530499D8" w14:textId="77777777" w:rsidTr="011E50E1">
        <w:trPr>
          <w:trHeight w:val="872"/>
        </w:trPr>
        <w:tc>
          <w:tcPr>
            <w:tcW w:w="2276" w:type="dxa"/>
          </w:tcPr>
          <w:p w14:paraId="3F0F2999" w14:textId="77777777" w:rsidR="00C260C7" w:rsidRDefault="00C260C7" w:rsidP="00955CE1"/>
        </w:tc>
        <w:tc>
          <w:tcPr>
            <w:tcW w:w="1385" w:type="dxa"/>
          </w:tcPr>
          <w:p w14:paraId="43BBA095" w14:textId="77777777" w:rsidR="00C260C7" w:rsidRDefault="00C260C7" w:rsidP="00955CE1"/>
        </w:tc>
        <w:tc>
          <w:tcPr>
            <w:tcW w:w="1079" w:type="dxa"/>
          </w:tcPr>
          <w:p w14:paraId="100C5158" w14:textId="77777777" w:rsidR="00C260C7" w:rsidRDefault="00C260C7" w:rsidP="00955CE1"/>
        </w:tc>
        <w:tc>
          <w:tcPr>
            <w:tcW w:w="1945" w:type="dxa"/>
          </w:tcPr>
          <w:p w14:paraId="43994EF2" w14:textId="77777777" w:rsidR="00C260C7" w:rsidRDefault="00C260C7" w:rsidP="00955CE1"/>
        </w:tc>
        <w:tc>
          <w:tcPr>
            <w:tcW w:w="1170" w:type="dxa"/>
          </w:tcPr>
          <w:p w14:paraId="6B7679AC" w14:textId="77777777" w:rsidR="00C260C7" w:rsidRDefault="00C260C7" w:rsidP="00955CE1"/>
        </w:tc>
        <w:tc>
          <w:tcPr>
            <w:tcW w:w="1358" w:type="dxa"/>
          </w:tcPr>
          <w:p w14:paraId="3B269A92" w14:textId="77777777" w:rsidR="00C260C7" w:rsidRDefault="00C260C7" w:rsidP="00955CE1"/>
        </w:tc>
      </w:tr>
      <w:tr w:rsidR="00C260C7" w14:paraId="248B5FF8" w14:textId="77777777" w:rsidTr="011E50E1">
        <w:trPr>
          <w:trHeight w:val="913"/>
        </w:trPr>
        <w:tc>
          <w:tcPr>
            <w:tcW w:w="2276" w:type="dxa"/>
          </w:tcPr>
          <w:p w14:paraId="728EE642" w14:textId="77777777" w:rsidR="00C260C7" w:rsidRDefault="00C260C7" w:rsidP="00955CE1"/>
        </w:tc>
        <w:tc>
          <w:tcPr>
            <w:tcW w:w="1385" w:type="dxa"/>
          </w:tcPr>
          <w:p w14:paraId="6F24564E" w14:textId="77777777" w:rsidR="00C260C7" w:rsidRDefault="00C260C7" w:rsidP="00955CE1"/>
        </w:tc>
        <w:tc>
          <w:tcPr>
            <w:tcW w:w="1079" w:type="dxa"/>
          </w:tcPr>
          <w:p w14:paraId="600FD091" w14:textId="77777777" w:rsidR="00C260C7" w:rsidRDefault="00C260C7" w:rsidP="00955CE1"/>
        </w:tc>
        <w:tc>
          <w:tcPr>
            <w:tcW w:w="1945" w:type="dxa"/>
          </w:tcPr>
          <w:p w14:paraId="59C1299C" w14:textId="77777777" w:rsidR="00C260C7" w:rsidRDefault="00C260C7" w:rsidP="00955CE1"/>
        </w:tc>
        <w:tc>
          <w:tcPr>
            <w:tcW w:w="1170" w:type="dxa"/>
          </w:tcPr>
          <w:p w14:paraId="626624D4" w14:textId="77777777" w:rsidR="00C260C7" w:rsidRDefault="00C260C7" w:rsidP="00955CE1"/>
        </w:tc>
        <w:tc>
          <w:tcPr>
            <w:tcW w:w="1358" w:type="dxa"/>
          </w:tcPr>
          <w:p w14:paraId="039FCD15" w14:textId="77777777" w:rsidR="00C260C7" w:rsidRDefault="00C260C7" w:rsidP="00955CE1"/>
        </w:tc>
      </w:tr>
      <w:tr w:rsidR="00C260C7" w14:paraId="7688358B" w14:textId="77777777" w:rsidTr="011E50E1">
        <w:trPr>
          <w:trHeight w:val="872"/>
        </w:trPr>
        <w:tc>
          <w:tcPr>
            <w:tcW w:w="2276" w:type="dxa"/>
          </w:tcPr>
          <w:p w14:paraId="11ED6F8F" w14:textId="77777777" w:rsidR="00C260C7" w:rsidRDefault="00C260C7" w:rsidP="00955CE1"/>
        </w:tc>
        <w:tc>
          <w:tcPr>
            <w:tcW w:w="1385" w:type="dxa"/>
          </w:tcPr>
          <w:p w14:paraId="5CDD78D8" w14:textId="77777777" w:rsidR="00C260C7" w:rsidRDefault="00C260C7" w:rsidP="00955CE1"/>
        </w:tc>
        <w:tc>
          <w:tcPr>
            <w:tcW w:w="1079" w:type="dxa"/>
          </w:tcPr>
          <w:p w14:paraId="3771E3A4" w14:textId="77777777" w:rsidR="00C260C7" w:rsidRDefault="00C260C7" w:rsidP="00955CE1"/>
        </w:tc>
        <w:tc>
          <w:tcPr>
            <w:tcW w:w="1945" w:type="dxa"/>
          </w:tcPr>
          <w:p w14:paraId="2736D702" w14:textId="77777777" w:rsidR="00C260C7" w:rsidRDefault="00C260C7" w:rsidP="00955CE1"/>
        </w:tc>
        <w:tc>
          <w:tcPr>
            <w:tcW w:w="1170" w:type="dxa"/>
          </w:tcPr>
          <w:p w14:paraId="7DE325B0" w14:textId="77777777" w:rsidR="00C260C7" w:rsidRDefault="00C260C7" w:rsidP="00955CE1"/>
        </w:tc>
        <w:tc>
          <w:tcPr>
            <w:tcW w:w="1358" w:type="dxa"/>
          </w:tcPr>
          <w:p w14:paraId="0E29D976" w14:textId="77777777" w:rsidR="00C260C7" w:rsidRDefault="00C260C7" w:rsidP="00955CE1"/>
        </w:tc>
      </w:tr>
      <w:tr w:rsidR="00C260C7" w14:paraId="6EC26D7B" w14:textId="77777777" w:rsidTr="011E50E1">
        <w:trPr>
          <w:trHeight w:val="872"/>
        </w:trPr>
        <w:tc>
          <w:tcPr>
            <w:tcW w:w="2276" w:type="dxa"/>
          </w:tcPr>
          <w:p w14:paraId="2A29A2DD" w14:textId="77777777" w:rsidR="00C260C7" w:rsidRDefault="00C260C7" w:rsidP="00955CE1"/>
        </w:tc>
        <w:tc>
          <w:tcPr>
            <w:tcW w:w="1385" w:type="dxa"/>
          </w:tcPr>
          <w:p w14:paraId="1A59C996" w14:textId="77777777" w:rsidR="00C260C7" w:rsidRDefault="00C260C7" w:rsidP="00955CE1"/>
        </w:tc>
        <w:tc>
          <w:tcPr>
            <w:tcW w:w="1079" w:type="dxa"/>
          </w:tcPr>
          <w:p w14:paraId="0197360B" w14:textId="77777777" w:rsidR="00C260C7" w:rsidRDefault="00C260C7" w:rsidP="00955CE1"/>
        </w:tc>
        <w:tc>
          <w:tcPr>
            <w:tcW w:w="1945" w:type="dxa"/>
          </w:tcPr>
          <w:p w14:paraId="21010077" w14:textId="77777777" w:rsidR="00C260C7" w:rsidRDefault="00C260C7" w:rsidP="00955CE1"/>
        </w:tc>
        <w:tc>
          <w:tcPr>
            <w:tcW w:w="1170" w:type="dxa"/>
          </w:tcPr>
          <w:p w14:paraId="3E7B9F1D" w14:textId="77777777" w:rsidR="00C260C7" w:rsidRDefault="00C260C7" w:rsidP="00955CE1"/>
        </w:tc>
        <w:tc>
          <w:tcPr>
            <w:tcW w:w="1358" w:type="dxa"/>
          </w:tcPr>
          <w:p w14:paraId="2793DE43" w14:textId="77777777" w:rsidR="00C260C7" w:rsidRDefault="00C260C7" w:rsidP="00955CE1"/>
        </w:tc>
      </w:tr>
      <w:tr w:rsidR="00C260C7" w14:paraId="68F3C999" w14:textId="77777777" w:rsidTr="011E50E1">
        <w:trPr>
          <w:trHeight w:val="872"/>
        </w:trPr>
        <w:tc>
          <w:tcPr>
            <w:tcW w:w="2276" w:type="dxa"/>
          </w:tcPr>
          <w:p w14:paraId="7014F9F1" w14:textId="77777777" w:rsidR="00C260C7" w:rsidRDefault="00C260C7" w:rsidP="00955CE1"/>
        </w:tc>
        <w:tc>
          <w:tcPr>
            <w:tcW w:w="1385" w:type="dxa"/>
          </w:tcPr>
          <w:p w14:paraId="6FC595F9" w14:textId="77777777" w:rsidR="00C260C7" w:rsidRDefault="00C260C7" w:rsidP="00955CE1"/>
        </w:tc>
        <w:tc>
          <w:tcPr>
            <w:tcW w:w="1079" w:type="dxa"/>
          </w:tcPr>
          <w:p w14:paraId="0A176261" w14:textId="77777777" w:rsidR="00C260C7" w:rsidRDefault="00C260C7" w:rsidP="00955CE1"/>
        </w:tc>
        <w:tc>
          <w:tcPr>
            <w:tcW w:w="1945" w:type="dxa"/>
          </w:tcPr>
          <w:p w14:paraId="3E25CC86" w14:textId="77777777" w:rsidR="00C260C7" w:rsidRDefault="00C260C7" w:rsidP="00955CE1"/>
        </w:tc>
        <w:tc>
          <w:tcPr>
            <w:tcW w:w="1170" w:type="dxa"/>
          </w:tcPr>
          <w:p w14:paraId="4B240DBE" w14:textId="77777777" w:rsidR="00C260C7" w:rsidRDefault="00C260C7" w:rsidP="00955CE1"/>
        </w:tc>
        <w:tc>
          <w:tcPr>
            <w:tcW w:w="1358" w:type="dxa"/>
          </w:tcPr>
          <w:p w14:paraId="412FFC6D" w14:textId="77777777" w:rsidR="00C260C7" w:rsidRDefault="00C260C7" w:rsidP="00955CE1"/>
        </w:tc>
      </w:tr>
      <w:tr w:rsidR="00C260C7" w14:paraId="26D01E97" w14:textId="77777777" w:rsidTr="011E50E1">
        <w:trPr>
          <w:trHeight w:val="872"/>
        </w:trPr>
        <w:tc>
          <w:tcPr>
            <w:tcW w:w="2276" w:type="dxa"/>
          </w:tcPr>
          <w:p w14:paraId="29274A95" w14:textId="77777777" w:rsidR="00C260C7" w:rsidRDefault="00C260C7" w:rsidP="00955CE1"/>
        </w:tc>
        <w:tc>
          <w:tcPr>
            <w:tcW w:w="1385" w:type="dxa"/>
          </w:tcPr>
          <w:p w14:paraId="6364F3F1" w14:textId="77777777" w:rsidR="00C260C7" w:rsidRDefault="00C260C7" w:rsidP="00955CE1"/>
        </w:tc>
        <w:tc>
          <w:tcPr>
            <w:tcW w:w="1079" w:type="dxa"/>
          </w:tcPr>
          <w:p w14:paraId="32EF5F22" w14:textId="77777777" w:rsidR="00C260C7" w:rsidRDefault="00C260C7" w:rsidP="00955CE1"/>
        </w:tc>
        <w:tc>
          <w:tcPr>
            <w:tcW w:w="1945" w:type="dxa"/>
          </w:tcPr>
          <w:p w14:paraId="24217B7D" w14:textId="77777777" w:rsidR="00C260C7" w:rsidRDefault="00C260C7" w:rsidP="00955CE1"/>
        </w:tc>
        <w:tc>
          <w:tcPr>
            <w:tcW w:w="1170" w:type="dxa"/>
          </w:tcPr>
          <w:p w14:paraId="338B1F9C" w14:textId="77777777" w:rsidR="00C260C7" w:rsidRDefault="00C260C7" w:rsidP="00955CE1"/>
        </w:tc>
        <w:tc>
          <w:tcPr>
            <w:tcW w:w="1358" w:type="dxa"/>
          </w:tcPr>
          <w:p w14:paraId="7B487C29" w14:textId="77777777" w:rsidR="00C260C7" w:rsidRDefault="00C260C7" w:rsidP="00955CE1"/>
        </w:tc>
      </w:tr>
      <w:tr w:rsidR="00C260C7" w14:paraId="01A263B6" w14:textId="77777777" w:rsidTr="011E50E1">
        <w:trPr>
          <w:trHeight w:val="872"/>
        </w:trPr>
        <w:tc>
          <w:tcPr>
            <w:tcW w:w="2276" w:type="dxa"/>
          </w:tcPr>
          <w:p w14:paraId="698B1373" w14:textId="77777777" w:rsidR="00C260C7" w:rsidRDefault="00C260C7" w:rsidP="00955CE1"/>
        </w:tc>
        <w:tc>
          <w:tcPr>
            <w:tcW w:w="1385" w:type="dxa"/>
          </w:tcPr>
          <w:p w14:paraId="17760516" w14:textId="77777777" w:rsidR="00C260C7" w:rsidRDefault="00C260C7" w:rsidP="00955CE1"/>
        </w:tc>
        <w:tc>
          <w:tcPr>
            <w:tcW w:w="1079" w:type="dxa"/>
          </w:tcPr>
          <w:p w14:paraId="25ADDC75" w14:textId="77777777" w:rsidR="00C260C7" w:rsidRDefault="00C260C7" w:rsidP="00955CE1"/>
        </w:tc>
        <w:tc>
          <w:tcPr>
            <w:tcW w:w="1945" w:type="dxa"/>
          </w:tcPr>
          <w:p w14:paraId="19EF4893" w14:textId="77777777" w:rsidR="00C260C7" w:rsidRDefault="00C260C7" w:rsidP="00955CE1"/>
        </w:tc>
        <w:tc>
          <w:tcPr>
            <w:tcW w:w="1170" w:type="dxa"/>
          </w:tcPr>
          <w:p w14:paraId="0BC0019A" w14:textId="77777777" w:rsidR="00C260C7" w:rsidRDefault="00C260C7" w:rsidP="00955CE1"/>
        </w:tc>
        <w:tc>
          <w:tcPr>
            <w:tcW w:w="1358" w:type="dxa"/>
          </w:tcPr>
          <w:p w14:paraId="600A2E63" w14:textId="77777777" w:rsidR="00C260C7" w:rsidRDefault="00C260C7" w:rsidP="00955CE1"/>
        </w:tc>
      </w:tr>
      <w:tr w:rsidR="00C260C7" w14:paraId="16CF55AA" w14:textId="77777777" w:rsidTr="011E50E1">
        <w:trPr>
          <w:trHeight w:val="872"/>
        </w:trPr>
        <w:tc>
          <w:tcPr>
            <w:tcW w:w="2276" w:type="dxa"/>
          </w:tcPr>
          <w:p w14:paraId="30A9A102" w14:textId="77777777" w:rsidR="00C260C7" w:rsidRDefault="00C260C7" w:rsidP="00955CE1"/>
        </w:tc>
        <w:tc>
          <w:tcPr>
            <w:tcW w:w="1385" w:type="dxa"/>
          </w:tcPr>
          <w:p w14:paraId="76929CE5" w14:textId="77777777" w:rsidR="00C260C7" w:rsidRDefault="00C260C7" w:rsidP="00955CE1"/>
        </w:tc>
        <w:tc>
          <w:tcPr>
            <w:tcW w:w="1079" w:type="dxa"/>
          </w:tcPr>
          <w:p w14:paraId="7199EEDB" w14:textId="77777777" w:rsidR="00C260C7" w:rsidRDefault="00C260C7" w:rsidP="00955CE1"/>
        </w:tc>
        <w:tc>
          <w:tcPr>
            <w:tcW w:w="1945" w:type="dxa"/>
          </w:tcPr>
          <w:p w14:paraId="396D3687" w14:textId="77777777" w:rsidR="00C260C7" w:rsidRDefault="00C260C7" w:rsidP="00955CE1"/>
        </w:tc>
        <w:tc>
          <w:tcPr>
            <w:tcW w:w="1170" w:type="dxa"/>
          </w:tcPr>
          <w:p w14:paraId="2DD1B355" w14:textId="77777777" w:rsidR="00C260C7" w:rsidRDefault="00C260C7" w:rsidP="00955CE1"/>
        </w:tc>
        <w:tc>
          <w:tcPr>
            <w:tcW w:w="1358" w:type="dxa"/>
          </w:tcPr>
          <w:p w14:paraId="60D998FF" w14:textId="77777777" w:rsidR="00C260C7" w:rsidRDefault="00C260C7" w:rsidP="00955CE1"/>
        </w:tc>
      </w:tr>
      <w:tr w:rsidR="00C260C7" w14:paraId="2C649030" w14:textId="77777777" w:rsidTr="011E50E1">
        <w:trPr>
          <w:trHeight w:val="872"/>
        </w:trPr>
        <w:tc>
          <w:tcPr>
            <w:tcW w:w="2276" w:type="dxa"/>
          </w:tcPr>
          <w:p w14:paraId="005EF1A5" w14:textId="77777777" w:rsidR="00C260C7" w:rsidRDefault="00C260C7" w:rsidP="00955CE1"/>
        </w:tc>
        <w:tc>
          <w:tcPr>
            <w:tcW w:w="1385" w:type="dxa"/>
          </w:tcPr>
          <w:p w14:paraId="5568FFA9" w14:textId="77777777" w:rsidR="00C260C7" w:rsidRDefault="00C260C7" w:rsidP="00955CE1"/>
        </w:tc>
        <w:tc>
          <w:tcPr>
            <w:tcW w:w="1079" w:type="dxa"/>
          </w:tcPr>
          <w:p w14:paraId="3824E37E" w14:textId="77777777" w:rsidR="00C260C7" w:rsidRDefault="00C260C7" w:rsidP="00955CE1"/>
        </w:tc>
        <w:tc>
          <w:tcPr>
            <w:tcW w:w="1945" w:type="dxa"/>
          </w:tcPr>
          <w:p w14:paraId="7A382C9D" w14:textId="77777777" w:rsidR="00C260C7" w:rsidRDefault="00C260C7" w:rsidP="00955CE1"/>
        </w:tc>
        <w:tc>
          <w:tcPr>
            <w:tcW w:w="1170" w:type="dxa"/>
          </w:tcPr>
          <w:p w14:paraId="58148D0D" w14:textId="77777777" w:rsidR="00C260C7" w:rsidRDefault="00C260C7" w:rsidP="00955CE1"/>
        </w:tc>
        <w:tc>
          <w:tcPr>
            <w:tcW w:w="1358" w:type="dxa"/>
          </w:tcPr>
          <w:p w14:paraId="27741C0B" w14:textId="77777777" w:rsidR="00C260C7" w:rsidRDefault="00C260C7" w:rsidP="00955CE1"/>
        </w:tc>
      </w:tr>
      <w:tr w:rsidR="00C260C7" w14:paraId="47EE9CC0" w14:textId="77777777" w:rsidTr="011E50E1">
        <w:trPr>
          <w:trHeight w:val="872"/>
        </w:trPr>
        <w:tc>
          <w:tcPr>
            <w:tcW w:w="2276" w:type="dxa"/>
          </w:tcPr>
          <w:p w14:paraId="11ED5F8B" w14:textId="77777777" w:rsidR="00C260C7" w:rsidRDefault="00C260C7" w:rsidP="00955CE1"/>
        </w:tc>
        <w:tc>
          <w:tcPr>
            <w:tcW w:w="1385" w:type="dxa"/>
          </w:tcPr>
          <w:p w14:paraId="5A7701FB" w14:textId="77777777" w:rsidR="00C260C7" w:rsidRDefault="00C260C7" w:rsidP="00955CE1"/>
        </w:tc>
        <w:tc>
          <w:tcPr>
            <w:tcW w:w="1079" w:type="dxa"/>
          </w:tcPr>
          <w:p w14:paraId="2293D3A6" w14:textId="77777777" w:rsidR="00C260C7" w:rsidRDefault="00C260C7" w:rsidP="00955CE1"/>
        </w:tc>
        <w:tc>
          <w:tcPr>
            <w:tcW w:w="1945" w:type="dxa"/>
          </w:tcPr>
          <w:p w14:paraId="1C2B5C80" w14:textId="77777777" w:rsidR="00C260C7" w:rsidRDefault="00C260C7" w:rsidP="00955CE1"/>
        </w:tc>
        <w:tc>
          <w:tcPr>
            <w:tcW w:w="1170" w:type="dxa"/>
          </w:tcPr>
          <w:p w14:paraId="46886222" w14:textId="77777777" w:rsidR="00C260C7" w:rsidRDefault="00C260C7" w:rsidP="00955CE1"/>
        </w:tc>
        <w:tc>
          <w:tcPr>
            <w:tcW w:w="1358" w:type="dxa"/>
          </w:tcPr>
          <w:p w14:paraId="79297EB3" w14:textId="77777777" w:rsidR="00C260C7" w:rsidRDefault="00C260C7" w:rsidP="00955CE1"/>
        </w:tc>
      </w:tr>
      <w:tr w:rsidR="00C260C7" w14:paraId="62C84668" w14:textId="77777777" w:rsidTr="011E50E1">
        <w:trPr>
          <w:trHeight w:val="872"/>
        </w:trPr>
        <w:tc>
          <w:tcPr>
            <w:tcW w:w="2276" w:type="dxa"/>
          </w:tcPr>
          <w:p w14:paraId="305633F1" w14:textId="77777777" w:rsidR="00C260C7" w:rsidRDefault="00C260C7" w:rsidP="00955CE1"/>
        </w:tc>
        <w:tc>
          <w:tcPr>
            <w:tcW w:w="1385" w:type="dxa"/>
          </w:tcPr>
          <w:p w14:paraId="761374DF" w14:textId="77777777" w:rsidR="00C260C7" w:rsidRDefault="00C260C7" w:rsidP="00955CE1"/>
        </w:tc>
        <w:tc>
          <w:tcPr>
            <w:tcW w:w="1079" w:type="dxa"/>
          </w:tcPr>
          <w:p w14:paraId="6377846C" w14:textId="77777777" w:rsidR="00C260C7" w:rsidRDefault="00C260C7" w:rsidP="00955CE1"/>
        </w:tc>
        <w:tc>
          <w:tcPr>
            <w:tcW w:w="1945" w:type="dxa"/>
          </w:tcPr>
          <w:p w14:paraId="7B201559" w14:textId="77777777" w:rsidR="00C260C7" w:rsidRDefault="00C260C7" w:rsidP="00955CE1"/>
        </w:tc>
        <w:tc>
          <w:tcPr>
            <w:tcW w:w="1170" w:type="dxa"/>
          </w:tcPr>
          <w:p w14:paraId="18DFE9AD" w14:textId="77777777" w:rsidR="00C260C7" w:rsidRDefault="00C260C7" w:rsidP="00955CE1"/>
        </w:tc>
        <w:tc>
          <w:tcPr>
            <w:tcW w:w="1358" w:type="dxa"/>
          </w:tcPr>
          <w:p w14:paraId="61144C84" w14:textId="77777777" w:rsidR="00C260C7" w:rsidRDefault="00C260C7" w:rsidP="00955CE1"/>
        </w:tc>
      </w:tr>
      <w:tr w:rsidR="00C260C7" w14:paraId="5C56483F" w14:textId="77777777" w:rsidTr="011E50E1">
        <w:trPr>
          <w:trHeight w:val="872"/>
        </w:trPr>
        <w:tc>
          <w:tcPr>
            <w:tcW w:w="2276" w:type="dxa"/>
          </w:tcPr>
          <w:p w14:paraId="5FFC7229" w14:textId="77777777" w:rsidR="00C260C7" w:rsidRDefault="00C260C7" w:rsidP="00955CE1"/>
        </w:tc>
        <w:tc>
          <w:tcPr>
            <w:tcW w:w="1385" w:type="dxa"/>
          </w:tcPr>
          <w:p w14:paraId="72B46D9A" w14:textId="77777777" w:rsidR="00C260C7" w:rsidRDefault="00C260C7" w:rsidP="00955CE1"/>
        </w:tc>
        <w:tc>
          <w:tcPr>
            <w:tcW w:w="1079" w:type="dxa"/>
          </w:tcPr>
          <w:p w14:paraId="0EDD9D91" w14:textId="77777777" w:rsidR="00C260C7" w:rsidRDefault="00C260C7" w:rsidP="00955CE1"/>
        </w:tc>
        <w:tc>
          <w:tcPr>
            <w:tcW w:w="1945" w:type="dxa"/>
          </w:tcPr>
          <w:p w14:paraId="66F27773" w14:textId="77777777" w:rsidR="00C260C7" w:rsidRDefault="00C260C7" w:rsidP="00955CE1"/>
        </w:tc>
        <w:tc>
          <w:tcPr>
            <w:tcW w:w="1170" w:type="dxa"/>
          </w:tcPr>
          <w:p w14:paraId="7EDD6452" w14:textId="77777777" w:rsidR="00C260C7" w:rsidRDefault="00C260C7" w:rsidP="00955CE1"/>
        </w:tc>
        <w:tc>
          <w:tcPr>
            <w:tcW w:w="1358" w:type="dxa"/>
          </w:tcPr>
          <w:p w14:paraId="0E5E8D10" w14:textId="77777777" w:rsidR="00C260C7" w:rsidRDefault="00C260C7" w:rsidP="00955CE1"/>
        </w:tc>
      </w:tr>
      <w:tr w:rsidR="00C260C7" w14:paraId="7EBC6477" w14:textId="77777777" w:rsidTr="011E50E1">
        <w:trPr>
          <w:trHeight w:val="872"/>
        </w:trPr>
        <w:tc>
          <w:tcPr>
            <w:tcW w:w="2276" w:type="dxa"/>
          </w:tcPr>
          <w:p w14:paraId="4BD61726" w14:textId="77777777" w:rsidR="00C260C7" w:rsidRDefault="00C260C7" w:rsidP="00955CE1"/>
        </w:tc>
        <w:tc>
          <w:tcPr>
            <w:tcW w:w="1385" w:type="dxa"/>
          </w:tcPr>
          <w:p w14:paraId="6F42EEF5" w14:textId="77777777" w:rsidR="00C260C7" w:rsidRDefault="00C260C7" w:rsidP="00955CE1"/>
        </w:tc>
        <w:tc>
          <w:tcPr>
            <w:tcW w:w="1079" w:type="dxa"/>
          </w:tcPr>
          <w:p w14:paraId="75D62B41" w14:textId="77777777" w:rsidR="00C260C7" w:rsidRDefault="00C260C7" w:rsidP="00955CE1"/>
        </w:tc>
        <w:tc>
          <w:tcPr>
            <w:tcW w:w="1945" w:type="dxa"/>
          </w:tcPr>
          <w:p w14:paraId="34465F5D" w14:textId="77777777" w:rsidR="00C260C7" w:rsidRDefault="00C260C7" w:rsidP="00955CE1"/>
        </w:tc>
        <w:tc>
          <w:tcPr>
            <w:tcW w:w="1170" w:type="dxa"/>
          </w:tcPr>
          <w:p w14:paraId="0AC54B47" w14:textId="77777777" w:rsidR="00C260C7" w:rsidRDefault="00C260C7" w:rsidP="00955CE1"/>
        </w:tc>
        <w:tc>
          <w:tcPr>
            <w:tcW w:w="1358" w:type="dxa"/>
          </w:tcPr>
          <w:p w14:paraId="4DE5AA20" w14:textId="77777777" w:rsidR="00C260C7" w:rsidRDefault="00C260C7" w:rsidP="00955CE1"/>
        </w:tc>
      </w:tr>
      <w:tr w:rsidR="00C260C7" w14:paraId="066176A9" w14:textId="77777777" w:rsidTr="011E50E1">
        <w:trPr>
          <w:trHeight w:val="872"/>
        </w:trPr>
        <w:tc>
          <w:tcPr>
            <w:tcW w:w="2276" w:type="dxa"/>
          </w:tcPr>
          <w:p w14:paraId="042BE40F" w14:textId="77777777" w:rsidR="00C260C7" w:rsidRDefault="00C260C7" w:rsidP="00955CE1"/>
        </w:tc>
        <w:tc>
          <w:tcPr>
            <w:tcW w:w="1385" w:type="dxa"/>
          </w:tcPr>
          <w:p w14:paraId="22D8D6A9" w14:textId="77777777" w:rsidR="00C260C7" w:rsidRDefault="00C260C7" w:rsidP="00955CE1"/>
        </w:tc>
        <w:tc>
          <w:tcPr>
            <w:tcW w:w="1079" w:type="dxa"/>
          </w:tcPr>
          <w:p w14:paraId="73AFE89C" w14:textId="77777777" w:rsidR="00C260C7" w:rsidRDefault="00C260C7" w:rsidP="00955CE1"/>
        </w:tc>
        <w:tc>
          <w:tcPr>
            <w:tcW w:w="1945" w:type="dxa"/>
          </w:tcPr>
          <w:p w14:paraId="3E7B92FF" w14:textId="77777777" w:rsidR="00C260C7" w:rsidRDefault="00C260C7" w:rsidP="00955CE1"/>
        </w:tc>
        <w:tc>
          <w:tcPr>
            <w:tcW w:w="1170" w:type="dxa"/>
          </w:tcPr>
          <w:p w14:paraId="25C310E3" w14:textId="77777777" w:rsidR="00C260C7" w:rsidRDefault="00C260C7" w:rsidP="00955CE1"/>
        </w:tc>
        <w:tc>
          <w:tcPr>
            <w:tcW w:w="1358" w:type="dxa"/>
          </w:tcPr>
          <w:p w14:paraId="476B9C8C" w14:textId="77777777" w:rsidR="00C260C7" w:rsidRDefault="00C260C7" w:rsidP="00955CE1"/>
        </w:tc>
      </w:tr>
    </w:tbl>
    <w:p w14:paraId="0A86D210" w14:textId="31E5B74C" w:rsidR="009D29D1" w:rsidRPr="00C260C7" w:rsidRDefault="009D29D1"/>
    <w:p w14:paraId="261B177B" w14:textId="35F1742C" w:rsidR="009D29D1" w:rsidRDefault="009D29D1"/>
    <w:p w14:paraId="2DA4E668" w14:textId="45DDACD2" w:rsidR="009D29D1" w:rsidRDefault="009D29D1"/>
    <w:p w14:paraId="761D079E" w14:textId="4DA6FED8" w:rsidR="009D29D1" w:rsidRDefault="009D29D1"/>
    <w:p w14:paraId="4D313CA8" w14:textId="0B7577A4" w:rsidR="009D29D1" w:rsidRDefault="009D29D1"/>
    <w:p w14:paraId="579F921F" w14:textId="0FA000EB" w:rsidR="009D29D1" w:rsidRDefault="009D29D1"/>
    <w:p w14:paraId="11D54212" w14:textId="22A553C3" w:rsidR="009D29D1" w:rsidRDefault="009D29D1"/>
    <w:p w14:paraId="688CCFC7" w14:textId="2C29DE7E" w:rsidR="009D29D1" w:rsidRDefault="009D29D1"/>
    <w:p w14:paraId="3F5C469D" w14:textId="77777777" w:rsidR="00840745" w:rsidRPr="00840745" w:rsidRDefault="00840745" w:rsidP="00840745"/>
    <w:sectPr w:rsidR="00840745" w:rsidRPr="00840745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48B71" w14:textId="77777777" w:rsidR="00ED4CF6" w:rsidRDefault="00ED4CF6" w:rsidP="002D65B6">
      <w:pPr>
        <w:spacing w:after="0" w:line="240" w:lineRule="auto"/>
      </w:pPr>
      <w:r>
        <w:separator/>
      </w:r>
    </w:p>
  </w:endnote>
  <w:endnote w:type="continuationSeparator" w:id="0">
    <w:p w14:paraId="2F3324D8" w14:textId="77777777" w:rsidR="00ED4CF6" w:rsidRDefault="00ED4CF6" w:rsidP="002D6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07581868"/>
      <w:docPartObj>
        <w:docPartGallery w:val="Page Numbers (Bottom of Page)"/>
        <w:docPartUnique/>
      </w:docPartObj>
    </w:sdtPr>
    <w:sdtEndPr/>
    <w:sdtContent>
      <w:p w14:paraId="01C2F95B" w14:textId="761C470E" w:rsidR="00C260C7" w:rsidRDefault="011E50E1">
        <w:pPr>
          <w:pStyle w:val="Footer"/>
          <w:jc w:val="right"/>
        </w:pPr>
        <w:r>
          <w:t>2</w:t>
        </w:r>
      </w:p>
    </w:sdtContent>
  </w:sdt>
  <w:p w14:paraId="1DC233EC" w14:textId="77777777" w:rsidR="002D65B6" w:rsidRDefault="002D65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32DB4" w14:textId="77777777" w:rsidR="00ED4CF6" w:rsidRDefault="00ED4CF6" w:rsidP="002D65B6">
      <w:pPr>
        <w:spacing w:after="0" w:line="240" w:lineRule="auto"/>
      </w:pPr>
      <w:r>
        <w:separator/>
      </w:r>
    </w:p>
  </w:footnote>
  <w:footnote w:type="continuationSeparator" w:id="0">
    <w:p w14:paraId="24E5BCE7" w14:textId="77777777" w:rsidR="00ED4CF6" w:rsidRDefault="00ED4CF6" w:rsidP="002D65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89804" w14:textId="467939A0" w:rsidR="002D65B6" w:rsidRDefault="002D65B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3A4812C" wp14:editId="0805B03B">
          <wp:simplePos x="0" y="0"/>
          <wp:positionH relativeFrom="margin">
            <wp:posOffset>3685273</wp:posOffset>
          </wp:positionH>
          <wp:positionV relativeFrom="margin">
            <wp:posOffset>-649705</wp:posOffset>
          </wp:positionV>
          <wp:extent cx="2628900" cy="397042"/>
          <wp:effectExtent l="0" t="0" r="0" b="3175"/>
          <wp:wrapSquare wrapText="bothSides"/>
          <wp:docPr id="9" name="image2.jpeg" descr="Une image contenant texte&#10;&#10;Description générée automatiquement">
            <a:extLst xmlns:a="http://schemas.openxmlformats.org/drawingml/2006/main">
              <a:ext uri="{FF2B5EF4-FFF2-40B4-BE49-F238E27FC236}">
                <a16:creationId xmlns:a16="http://schemas.microsoft.com/office/drawing/2014/main" id="{D18DE3E4-9276-4DA4-AD35-FE48B044A17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2.jpeg" descr="Une image contenant texte&#10;&#10;Description générée automatiquement">
                    <a:extLst>
                      <a:ext uri="{FF2B5EF4-FFF2-40B4-BE49-F238E27FC236}">
                        <a16:creationId xmlns:a16="http://schemas.microsoft.com/office/drawing/2014/main" id="{D18DE3E4-9276-4DA4-AD35-FE48B044A176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28900" cy="3970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00DD6"/>
    <w:multiLevelType w:val="hybridMultilevel"/>
    <w:tmpl w:val="A7D06714"/>
    <w:lvl w:ilvl="0" w:tplc="04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E180046"/>
    <w:multiLevelType w:val="hybridMultilevel"/>
    <w:tmpl w:val="67C0AD8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8C56A9"/>
    <w:multiLevelType w:val="hybridMultilevel"/>
    <w:tmpl w:val="FA566F8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801EB2"/>
    <w:multiLevelType w:val="hybridMultilevel"/>
    <w:tmpl w:val="FF503EC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4A1426"/>
    <w:multiLevelType w:val="hybridMultilevel"/>
    <w:tmpl w:val="737E14CE"/>
    <w:lvl w:ilvl="0" w:tplc="15DA9A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79024680">
    <w:abstractNumId w:val="0"/>
  </w:num>
  <w:num w:numId="2" w16cid:durableId="273172040">
    <w:abstractNumId w:val="1"/>
  </w:num>
  <w:num w:numId="3" w16cid:durableId="533933103">
    <w:abstractNumId w:val="3"/>
  </w:num>
  <w:num w:numId="4" w16cid:durableId="203520785">
    <w:abstractNumId w:val="2"/>
  </w:num>
  <w:num w:numId="5" w16cid:durableId="6065002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jW3MDeyNDA1NjNV0lEKTi0uzszPAykwqQUA42bMGywAAAA="/>
  </w:docVars>
  <w:rsids>
    <w:rsidRoot w:val="00351C50"/>
    <w:rsid w:val="00091B3C"/>
    <w:rsid w:val="000E2097"/>
    <w:rsid w:val="00116DF7"/>
    <w:rsid w:val="001A6EE1"/>
    <w:rsid w:val="001D11AA"/>
    <w:rsid w:val="00267943"/>
    <w:rsid w:val="002B527A"/>
    <w:rsid w:val="002D65B6"/>
    <w:rsid w:val="00351C50"/>
    <w:rsid w:val="003A0304"/>
    <w:rsid w:val="003B5E63"/>
    <w:rsid w:val="003C5CA7"/>
    <w:rsid w:val="004F4A38"/>
    <w:rsid w:val="0055088F"/>
    <w:rsid w:val="005B28B3"/>
    <w:rsid w:val="005C068E"/>
    <w:rsid w:val="005E5073"/>
    <w:rsid w:val="006924FA"/>
    <w:rsid w:val="00782CB2"/>
    <w:rsid w:val="00797CE9"/>
    <w:rsid w:val="007D0E31"/>
    <w:rsid w:val="007E1827"/>
    <w:rsid w:val="00836169"/>
    <w:rsid w:val="00840745"/>
    <w:rsid w:val="009372C9"/>
    <w:rsid w:val="009D29D1"/>
    <w:rsid w:val="00AA5590"/>
    <w:rsid w:val="00AD3E2D"/>
    <w:rsid w:val="00C260C7"/>
    <w:rsid w:val="00C649C8"/>
    <w:rsid w:val="00CB0F0B"/>
    <w:rsid w:val="00CC2537"/>
    <w:rsid w:val="00CF625F"/>
    <w:rsid w:val="00D0278A"/>
    <w:rsid w:val="00ED4CF6"/>
    <w:rsid w:val="00ED556B"/>
    <w:rsid w:val="00F6765F"/>
    <w:rsid w:val="00FB13A7"/>
    <w:rsid w:val="011E50E1"/>
    <w:rsid w:val="0169EC2F"/>
    <w:rsid w:val="0678CE35"/>
    <w:rsid w:val="085B7428"/>
    <w:rsid w:val="093FA998"/>
    <w:rsid w:val="17BF836A"/>
    <w:rsid w:val="182B32A3"/>
    <w:rsid w:val="1A2F96BE"/>
    <w:rsid w:val="1A341072"/>
    <w:rsid w:val="1C9BE069"/>
    <w:rsid w:val="1D728B1C"/>
    <w:rsid w:val="1F2379E8"/>
    <w:rsid w:val="1F3558AD"/>
    <w:rsid w:val="2334E690"/>
    <w:rsid w:val="2672B5FF"/>
    <w:rsid w:val="2752B2FF"/>
    <w:rsid w:val="2768D586"/>
    <w:rsid w:val="279948FF"/>
    <w:rsid w:val="2CD94C63"/>
    <w:rsid w:val="31410C8B"/>
    <w:rsid w:val="3241D39C"/>
    <w:rsid w:val="33878135"/>
    <w:rsid w:val="33901985"/>
    <w:rsid w:val="366C116C"/>
    <w:rsid w:val="374DD15B"/>
    <w:rsid w:val="380A1995"/>
    <w:rsid w:val="38C8CCB1"/>
    <w:rsid w:val="3DA7F959"/>
    <w:rsid w:val="3E53834F"/>
    <w:rsid w:val="3FF4DA15"/>
    <w:rsid w:val="47204366"/>
    <w:rsid w:val="475AE3D6"/>
    <w:rsid w:val="4D02A7A8"/>
    <w:rsid w:val="4E04A071"/>
    <w:rsid w:val="4FF1D582"/>
    <w:rsid w:val="53297644"/>
    <w:rsid w:val="566E815E"/>
    <w:rsid w:val="568D15EB"/>
    <w:rsid w:val="56AE3B21"/>
    <w:rsid w:val="57199ED3"/>
    <w:rsid w:val="57D70D22"/>
    <w:rsid w:val="5891A7F5"/>
    <w:rsid w:val="5C860A0D"/>
    <w:rsid w:val="60E293E2"/>
    <w:rsid w:val="627E6443"/>
    <w:rsid w:val="64FFEC35"/>
    <w:rsid w:val="65A93419"/>
    <w:rsid w:val="66592F0D"/>
    <w:rsid w:val="6B7E3194"/>
    <w:rsid w:val="6DC116EA"/>
    <w:rsid w:val="6DF80DFD"/>
    <w:rsid w:val="6F33B9C1"/>
    <w:rsid w:val="6F5CE74B"/>
    <w:rsid w:val="6FD54D05"/>
    <w:rsid w:val="73B66ACD"/>
    <w:rsid w:val="7584E1AE"/>
    <w:rsid w:val="79D0B252"/>
    <w:rsid w:val="7AA78778"/>
    <w:rsid w:val="7C435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F0DB387"/>
  <w15:chartTrackingRefBased/>
  <w15:docId w15:val="{EED22953-F786-4BF8-B37E-9C3D3F8A6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11E50E1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11E50E1"/>
    <w:pPr>
      <w:keepNext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11E50E1"/>
    <w:pPr>
      <w:keepNext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11E50E1"/>
    <w:pPr>
      <w:keepNext/>
      <w:spacing w:before="40" w:after="0"/>
      <w:outlineLvl w:val="2"/>
    </w:pPr>
    <w:rPr>
      <w:rFonts w:asciiTheme="majorHAnsi" w:eastAsiaTheme="majorEastAsia" w:hAnsiTheme="majorHAnsi" w:cstheme="majorBidi"/>
      <w:color w:val="1F3763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11E50E1"/>
    <w:pPr>
      <w:keepNext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11E50E1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11E50E1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11E50E1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11E50E1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11E50E1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0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11E50E1"/>
    <w:rPr>
      <w:rFonts w:asciiTheme="majorHAnsi" w:eastAsiaTheme="majorEastAsia" w:hAnsiTheme="majorHAnsi" w:cstheme="majorBidi"/>
      <w:noProof w:val="0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11E50E1"/>
    <w:rPr>
      <w:rFonts w:asciiTheme="majorHAnsi" w:eastAsiaTheme="majorEastAsia" w:hAnsiTheme="majorHAnsi" w:cstheme="majorBidi"/>
      <w:noProof w:val="0"/>
      <w:color w:val="2F5496" w:themeColor="accent1" w:themeShade="BF"/>
      <w:sz w:val="26"/>
      <w:szCs w:val="2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11E50E1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11E50E1"/>
    <w:rPr>
      <w:rFonts w:asciiTheme="majorHAnsi" w:eastAsiaTheme="majorEastAsia" w:hAnsiTheme="majorHAnsi" w:cstheme="majorBidi"/>
      <w:noProof w:val="0"/>
      <w:sz w:val="56"/>
      <w:szCs w:val="56"/>
      <w:lang w:val="en-US"/>
    </w:rPr>
  </w:style>
  <w:style w:type="paragraph" w:styleId="ListParagraph">
    <w:name w:val="List Paragraph"/>
    <w:basedOn w:val="Normal"/>
    <w:uiPriority w:val="34"/>
    <w:qFormat/>
    <w:rsid w:val="011E50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11E50E1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11E50E1"/>
    <w:rPr>
      <w:noProof w:val="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11E50E1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11E50E1"/>
    <w:rPr>
      <w:noProof w:val="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11E50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11E50E1"/>
    <w:rPr>
      <w:noProof w:val="0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11E50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11E50E1"/>
    <w:rPr>
      <w:b/>
      <w:bCs/>
      <w:noProof w:val="0"/>
      <w:sz w:val="20"/>
      <w:szCs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11E50E1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011E50E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11E50E1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11E50E1"/>
    <w:rPr>
      <w:rFonts w:asciiTheme="majorHAnsi" w:eastAsiaTheme="majorEastAsia" w:hAnsiTheme="majorHAnsi" w:cstheme="majorBidi"/>
      <w:noProof w:val="0"/>
      <w:color w:val="1F3763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11E50E1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11E50E1"/>
    <w:rPr>
      <w:rFonts w:asciiTheme="majorHAnsi" w:eastAsiaTheme="majorEastAsia" w:hAnsiTheme="majorHAnsi" w:cstheme="majorBidi"/>
      <w:noProof w:val="0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11E50E1"/>
    <w:rPr>
      <w:rFonts w:asciiTheme="majorHAnsi" w:eastAsiaTheme="majorEastAsia" w:hAnsiTheme="majorHAnsi" w:cstheme="majorBidi"/>
      <w:noProof w:val="0"/>
      <w:color w:val="1F3763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11E50E1"/>
    <w:rPr>
      <w:rFonts w:asciiTheme="majorHAnsi" w:eastAsiaTheme="majorEastAsia" w:hAnsiTheme="majorHAnsi" w:cstheme="majorBidi"/>
      <w:i/>
      <w:iCs/>
      <w:noProof w:val="0"/>
      <w:color w:val="1F3763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11E50E1"/>
    <w:rPr>
      <w:rFonts w:asciiTheme="majorHAnsi" w:eastAsiaTheme="majorEastAsia" w:hAnsiTheme="majorHAnsi" w:cstheme="majorBidi"/>
      <w:noProof w:val="0"/>
      <w:color w:val="272727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11E50E1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11E50E1"/>
    <w:rPr>
      <w:rFonts w:asciiTheme="minorHAnsi" w:eastAsiaTheme="minorEastAsia" w:hAnsiTheme="minorHAnsi" w:cstheme="minorBidi"/>
      <w:noProof w:val="0"/>
      <w:color w:val="5A5A5A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11E50E1"/>
    <w:rPr>
      <w:i/>
      <w:iCs/>
      <w:noProof w:val="0"/>
      <w:color w:val="404040" w:themeColor="text1" w:themeTint="BF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11E50E1"/>
    <w:rPr>
      <w:i/>
      <w:iCs/>
      <w:noProof w:val="0"/>
      <w:color w:val="4472C4" w:themeColor="accent1"/>
      <w:lang w:val="en-US"/>
    </w:rPr>
  </w:style>
  <w:style w:type="paragraph" w:styleId="TOC1">
    <w:name w:val="toc 1"/>
    <w:basedOn w:val="Normal"/>
    <w:next w:val="Normal"/>
    <w:uiPriority w:val="39"/>
    <w:unhideWhenUsed/>
    <w:rsid w:val="011E50E1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11E50E1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011E50E1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011E50E1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011E50E1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011E50E1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011E50E1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011E50E1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011E50E1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11E50E1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11E50E1"/>
    <w:rPr>
      <w:noProof w:val="0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11E50E1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11E50E1"/>
    <w:rPr>
      <w:noProof w:val="0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d1c0058-4b76-4e66-a19a-47914c60977f">
      <Terms xmlns="http://schemas.microsoft.com/office/infopath/2007/PartnerControls"/>
    </lcf76f155ced4ddcb4097134ff3c332f>
    <TaxCatchAll xmlns="e138bc9b-42bb-4349-8761-3a5d0111be0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9A0F600EF73D4B88AFF274CF935AEF" ma:contentTypeVersion="16" ma:contentTypeDescription="Create a new document." ma:contentTypeScope="" ma:versionID="2ccb719ed1f4b7f6d135d9c8469640f0">
  <xsd:schema xmlns:xsd="http://www.w3.org/2001/XMLSchema" xmlns:xs="http://www.w3.org/2001/XMLSchema" xmlns:p="http://schemas.microsoft.com/office/2006/metadata/properties" xmlns:ns2="ad1c0058-4b76-4e66-a19a-47914c60977f" xmlns:ns3="e138bc9b-42bb-4349-8761-3a5d0111be09" targetNamespace="http://schemas.microsoft.com/office/2006/metadata/properties" ma:root="true" ma:fieldsID="6eb98fed9b1a202678546713856413cf" ns2:_="" ns3:_="">
    <xsd:import namespace="ad1c0058-4b76-4e66-a19a-47914c60977f"/>
    <xsd:import namespace="e138bc9b-42bb-4349-8761-3a5d0111be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c0058-4b76-4e66-a19a-47914c6097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6309de0-7650-4de0-acd3-a3047b800c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38bc9b-42bb-4349-8761-3a5d0111be0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8a3283a-d089-4576-922d-7bf945bc06ba}" ma:internalName="TaxCatchAll" ma:showField="CatchAllData" ma:web="e138bc9b-42bb-4349-8761-3a5d0111be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AEB65E-488C-4584-9254-B50A71B25645}">
  <ds:schemaRefs>
    <ds:schemaRef ds:uri="http://schemas.microsoft.com/office/2006/metadata/properties"/>
    <ds:schemaRef ds:uri="http://schemas.microsoft.com/office/infopath/2007/PartnerControls"/>
    <ds:schemaRef ds:uri="ad1c0058-4b76-4e66-a19a-47914c60977f"/>
    <ds:schemaRef ds:uri="e138bc9b-42bb-4349-8761-3a5d0111be09"/>
  </ds:schemaRefs>
</ds:datastoreItem>
</file>

<file path=customXml/itemProps2.xml><?xml version="1.0" encoding="utf-8"?>
<ds:datastoreItem xmlns:ds="http://schemas.openxmlformats.org/officeDocument/2006/customXml" ds:itemID="{9EAE7562-6F2A-4B8F-A469-2FF3C495F0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1c0058-4b76-4e66-a19a-47914c60977f"/>
    <ds:schemaRef ds:uri="e138bc9b-42bb-4349-8761-3a5d0111be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147FF0-9DF6-4FA6-9AF7-A124B07E2E7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57</Words>
  <Characters>3175</Characters>
  <Application>Microsoft Office Word</Application>
  <DocSecurity>0</DocSecurity>
  <Lines>26</Lines>
  <Paragraphs>7</Paragraphs>
  <ScaleCrop>false</ScaleCrop>
  <Company/>
  <LinksUpToDate>false</LinksUpToDate>
  <CharactersWithSpaces>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 Sou</dc:creator>
  <cp:keywords/>
  <dc:description/>
  <cp:lastModifiedBy>Michael Ader</cp:lastModifiedBy>
  <cp:revision>2</cp:revision>
  <dcterms:created xsi:type="dcterms:W3CDTF">2022-11-22T19:31:00Z</dcterms:created>
  <dcterms:modified xsi:type="dcterms:W3CDTF">2022-11-22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9A0F600EF73D4B88AFF274CF935AEF</vt:lpwstr>
  </property>
  <property fmtid="{D5CDD505-2E9C-101B-9397-08002B2CF9AE}" pid="3" name="MediaServiceImageTags">
    <vt:lpwstr/>
  </property>
</Properties>
</file>